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309D2" w14:textId="77777777" w:rsidR="00DA59E5" w:rsidRPr="002C521B" w:rsidRDefault="00BE50F9" w:rsidP="009C5D40">
      <w:pPr>
        <w:pStyle w:val="berschrift"/>
        <w:rPr>
          <w:color w:val="auto"/>
          <w:sz w:val="22"/>
          <w:highlight w:val="yellow"/>
          <w:lang w:val="en-US"/>
        </w:rPr>
      </w:pPr>
      <w:r>
        <w:rPr>
          <w:bCs w:val="0"/>
          <w:lang w:val="en"/>
        </w:rPr>
        <w:t xml:space="preserve">Annex </w:t>
      </w:r>
      <w:proofErr w:type="gramStart"/>
      <w:r>
        <w:rPr>
          <w:bCs w:val="0"/>
          <w:lang w:val="en"/>
        </w:rPr>
        <w:t>9</w:t>
      </w:r>
      <w:proofErr w:type="gramEnd"/>
    </w:p>
    <w:p w14:paraId="212C8C1E" w14:textId="77777777" w:rsidR="00BE50F9" w:rsidRPr="002C521B" w:rsidRDefault="00BE50F9" w:rsidP="00DA59E5">
      <w:pPr>
        <w:spacing w:after="0" w:line="240" w:lineRule="auto"/>
        <w:rPr>
          <w:rFonts w:cs="Arial"/>
          <w:b/>
          <w:color w:val="005AA0"/>
          <w:sz w:val="24"/>
          <w:szCs w:val="24"/>
          <w:lang w:val="en-US"/>
        </w:rPr>
      </w:pPr>
      <w:r>
        <w:rPr>
          <w:rFonts w:cs="Arial"/>
          <w:b/>
          <w:bCs/>
          <w:color w:val="005AA0"/>
          <w:sz w:val="24"/>
          <w:szCs w:val="24"/>
          <w:lang w:val="en"/>
        </w:rPr>
        <w:t>Selection of unbiased reviewers</w:t>
      </w:r>
    </w:p>
    <w:p w14:paraId="450811AC" w14:textId="77777777" w:rsidR="00DA59E5" w:rsidRPr="002C521B" w:rsidRDefault="00DA59E5" w:rsidP="00DA59E5">
      <w:pPr>
        <w:spacing w:after="0" w:line="240" w:lineRule="auto"/>
        <w:rPr>
          <w:rFonts w:cs="Arial"/>
          <w:b/>
          <w:color w:val="005AA0"/>
          <w:sz w:val="24"/>
          <w:szCs w:val="24"/>
          <w:lang w:val="en-US"/>
        </w:rPr>
      </w:pPr>
    </w:p>
    <w:p w14:paraId="619AC4DB" w14:textId="7EBE739F" w:rsidR="00BE50F9" w:rsidRPr="002C521B" w:rsidRDefault="00BE50F9" w:rsidP="004E3A87">
      <w:pPr>
        <w:autoSpaceDE w:val="0"/>
        <w:autoSpaceDN w:val="0"/>
        <w:adjustRightInd w:val="0"/>
        <w:spacing w:before="0" w:after="0" w:line="240" w:lineRule="auto"/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"/>
        </w:rPr>
        <w:t xml:space="preserve">Impartiality issues and conflicts of interest may exist in relation to the research project, the candidate, </w:t>
      </w:r>
      <w:r w:rsidR="002D3708">
        <w:rPr>
          <w:rFonts w:cs="Arial"/>
          <w:b/>
          <w:bCs/>
          <w:szCs w:val="20"/>
          <w:lang w:val="en"/>
        </w:rPr>
        <w:t xml:space="preserve">or </w:t>
      </w:r>
      <w:r>
        <w:rPr>
          <w:rFonts w:cs="Arial"/>
          <w:b/>
          <w:bCs/>
          <w:szCs w:val="20"/>
          <w:lang w:val="en"/>
        </w:rPr>
        <w:t xml:space="preserve">the current and future research institutes the candidate is associated </w:t>
      </w:r>
      <w:proofErr w:type="gramStart"/>
      <w:r>
        <w:rPr>
          <w:rFonts w:cs="Arial"/>
          <w:b/>
          <w:bCs/>
          <w:szCs w:val="20"/>
          <w:lang w:val="en"/>
        </w:rPr>
        <w:t>with</w:t>
      </w:r>
      <w:proofErr w:type="gramEnd"/>
      <w:r>
        <w:rPr>
          <w:rFonts w:cs="Arial"/>
          <w:b/>
          <w:bCs/>
          <w:szCs w:val="20"/>
          <w:lang w:val="en"/>
        </w:rPr>
        <w:t>.</w:t>
      </w:r>
    </w:p>
    <w:p w14:paraId="097EE971" w14:textId="77777777" w:rsidR="00BE50F9" w:rsidRPr="002C521B" w:rsidRDefault="00BE50F9" w:rsidP="00BE50F9">
      <w:pPr>
        <w:autoSpaceDE w:val="0"/>
        <w:autoSpaceDN w:val="0"/>
        <w:adjustRightInd w:val="0"/>
        <w:spacing w:before="120" w:after="0" w:line="240" w:lineRule="auto"/>
        <w:rPr>
          <w:rFonts w:cs="Arial"/>
          <w:bCs/>
          <w:szCs w:val="20"/>
          <w:lang w:val="en-US"/>
        </w:rPr>
      </w:pPr>
    </w:p>
    <w:p w14:paraId="64CE4C65" w14:textId="41BF9103" w:rsidR="00BE50F9" w:rsidRPr="002C521B" w:rsidRDefault="00BE50F9" w:rsidP="00BE50F9">
      <w:pPr>
        <w:autoSpaceDE w:val="0"/>
        <w:autoSpaceDN w:val="0"/>
        <w:adjustRightInd w:val="0"/>
        <w:spacing w:after="120" w:line="240" w:lineRule="auto"/>
        <w:rPr>
          <w:rFonts w:cs="Arial"/>
          <w:b/>
          <w:szCs w:val="20"/>
          <w:lang w:val="en-US"/>
        </w:rPr>
      </w:pPr>
      <w:r>
        <w:rPr>
          <w:rFonts w:cs="Arial"/>
          <w:b/>
          <w:bCs/>
          <w:szCs w:val="20"/>
          <w:lang w:val="en"/>
        </w:rPr>
        <w:t>Impartiality issues/conflict</w:t>
      </w:r>
      <w:r w:rsidR="002D3708">
        <w:rPr>
          <w:rFonts w:cs="Arial"/>
          <w:b/>
          <w:bCs/>
          <w:szCs w:val="20"/>
          <w:lang w:val="en"/>
        </w:rPr>
        <w:t>s</w:t>
      </w:r>
      <w:r>
        <w:rPr>
          <w:rFonts w:cs="Arial"/>
          <w:b/>
          <w:bCs/>
          <w:szCs w:val="20"/>
          <w:lang w:val="en"/>
        </w:rPr>
        <w:t xml:space="preserve"> of interest </w:t>
      </w:r>
      <w:proofErr w:type="gramStart"/>
      <w:r>
        <w:rPr>
          <w:rFonts w:cs="Arial"/>
          <w:b/>
          <w:bCs/>
          <w:szCs w:val="20"/>
          <w:lang w:val="en"/>
        </w:rPr>
        <w:t>may</w:t>
      </w:r>
      <w:r w:rsidR="007A7C41">
        <w:rPr>
          <w:rFonts w:cs="Arial"/>
          <w:b/>
          <w:bCs/>
          <w:szCs w:val="20"/>
          <w:lang w:val="en"/>
        </w:rPr>
        <w:t>, for example,</w:t>
      </w:r>
      <w:r w:rsidR="00B10468">
        <w:rPr>
          <w:rFonts w:cs="Arial"/>
          <w:b/>
          <w:bCs/>
          <w:szCs w:val="20"/>
          <w:lang w:val="en"/>
        </w:rPr>
        <w:t xml:space="preserve"> </w:t>
      </w:r>
      <w:r>
        <w:rPr>
          <w:rFonts w:cs="Arial"/>
          <w:b/>
          <w:bCs/>
          <w:szCs w:val="20"/>
          <w:lang w:val="en"/>
        </w:rPr>
        <w:t>arise</w:t>
      </w:r>
      <w:proofErr w:type="gramEnd"/>
      <w:r>
        <w:rPr>
          <w:rFonts w:cs="Arial"/>
          <w:b/>
          <w:bCs/>
          <w:szCs w:val="20"/>
          <w:lang w:val="en"/>
        </w:rPr>
        <w:t xml:space="preserve"> </w:t>
      </w:r>
      <w:r w:rsidR="002C521B">
        <w:rPr>
          <w:rFonts w:cs="Arial"/>
          <w:b/>
          <w:bCs/>
          <w:szCs w:val="20"/>
          <w:lang w:val="en"/>
        </w:rPr>
        <w:t>if the</w:t>
      </w:r>
      <w:r>
        <w:rPr>
          <w:rFonts w:cs="Arial"/>
          <w:b/>
          <w:bCs/>
          <w:szCs w:val="20"/>
          <w:lang w:val="en"/>
        </w:rPr>
        <w:t xml:space="preserve"> reviewer:</w:t>
      </w:r>
    </w:p>
    <w:p w14:paraId="5955AF4F" w14:textId="4087EB84" w:rsidR="00BC203B" w:rsidRPr="002C521B" w:rsidRDefault="007E21D2" w:rsidP="00033B43">
      <w:pPr>
        <w:pStyle w:val="Listenabsatz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Fonts w:cs="Arial"/>
          <w:bCs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is</w:t>
      </w:r>
      <w:proofErr w:type="gramEnd"/>
      <w:r>
        <w:rPr>
          <w:rFonts w:cs="Arial"/>
          <w:szCs w:val="20"/>
          <w:lang w:val="en"/>
        </w:rPr>
        <w:t xml:space="preserve"> employed by or plays an active role at a Helmholtz Center</w:t>
      </w:r>
      <w:r w:rsidR="0012363C">
        <w:rPr>
          <w:rFonts w:cs="Arial"/>
          <w:szCs w:val="20"/>
          <w:lang w:val="en"/>
        </w:rPr>
        <w:t>.</w:t>
      </w:r>
    </w:p>
    <w:p w14:paraId="473343C3" w14:textId="1F548B09" w:rsidR="00BE50F9" w:rsidRPr="002C521B" w:rsidRDefault="00BE50F9" w:rsidP="00033B43">
      <w:pPr>
        <w:numPr>
          <w:ilvl w:val="0"/>
          <w:numId w:val="33"/>
        </w:numPr>
        <w:spacing w:before="120" w:after="0" w:line="240" w:lineRule="auto"/>
        <w:jc w:val="left"/>
        <w:rPr>
          <w:rFonts w:cs="Arial"/>
          <w:color w:val="auto"/>
          <w:szCs w:val="20"/>
          <w:lang w:val="en-US"/>
        </w:rPr>
      </w:pPr>
      <w:proofErr w:type="gramStart"/>
      <w:r>
        <w:rPr>
          <w:rFonts w:cs="Arial"/>
          <w:color w:val="auto"/>
          <w:szCs w:val="20"/>
          <w:lang w:val="en"/>
        </w:rPr>
        <w:t>has</w:t>
      </w:r>
      <w:proofErr w:type="gramEnd"/>
      <w:r>
        <w:rPr>
          <w:rFonts w:cs="Arial"/>
          <w:color w:val="auto"/>
          <w:szCs w:val="20"/>
          <w:lang w:val="en"/>
        </w:rPr>
        <w:t xml:space="preserve"> a family relationship or close personal ties or contacts with </w:t>
      </w:r>
      <w:r w:rsidR="00B10468">
        <w:rPr>
          <w:rFonts w:cs="Arial"/>
          <w:color w:val="auto"/>
          <w:szCs w:val="20"/>
          <w:lang w:val="en"/>
        </w:rPr>
        <w:t>a researcher involved in the application.</w:t>
      </w:r>
    </w:p>
    <w:p w14:paraId="14BB766B" w14:textId="0966A7D9" w:rsidR="00BE50F9" w:rsidRPr="002C521B" w:rsidRDefault="00BE50F9" w:rsidP="00033B43">
      <w:pPr>
        <w:numPr>
          <w:ilvl w:val="0"/>
          <w:numId w:val="33"/>
        </w:numPr>
        <w:autoSpaceDE w:val="0"/>
        <w:autoSpaceDN w:val="0"/>
        <w:adjustRightInd w:val="0"/>
        <w:spacing w:before="120" w:after="0" w:line="240" w:lineRule="auto"/>
        <w:jc w:val="left"/>
        <w:rPr>
          <w:rFonts w:cs="Arial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is</w:t>
      </w:r>
      <w:proofErr w:type="gramEnd"/>
      <w:r>
        <w:rPr>
          <w:rFonts w:cs="Arial"/>
          <w:szCs w:val="20"/>
          <w:lang w:val="en"/>
        </w:rPr>
        <w:t xml:space="preserve"> in close </w:t>
      </w:r>
      <w:r w:rsidR="002D3708">
        <w:rPr>
          <w:rFonts w:cs="Arial"/>
          <w:szCs w:val="20"/>
          <w:lang w:val="en"/>
        </w:rPr>
        <w:t xml:space="preserve">current </w:t>
      </w:r>
      <w:r>
        <w:rPr>
          <w:rFonts w:cs="Arial"/>
          <w:szCs w:val="20"/>
          <w:lang w:val="en"/>
        </w:rPr>
        <w:t xml:space="preserve">or planned scientific cooperation with </w:t>
      </w:r>
      <w:r w:rsidR="00B10468" w:rsidRPr="00B10468">
        <w:rPr>
          <w:rFonts w:cs="Arial"/>
          <w:szCs w:val="20"/>
          <w:lang w:val="en"/>
        </w:rPr>
        <w:t>a researcher involved in the application.</w:t>
      </w:r>
    </w:p>
    <w:p w14:paraId="76BAB3E5" w14:textId="4241DF90" w:rsidR="00BE50F9" w:rsidRPr="002C521B" w:rsidRDefault="00BE50F9" w:rsidP="00033B43">
      <w:pPr>
        <w:numPr>
          <w:ilvl w:val="0"/>
          <w:numId w:val="33"/>
        </w:numPr>
        <w:autoSpaceDE w:val="0"/>
        <w:autoSpaceDN w:val="0"/>
        <w:adjustRightInd w:val="0"/>
        <w:spacing w:before="120" w:after="0" w:line="240" w:lineRule="auto"/>
        <w:jc w:val="left"/>
        <w:rPr>
          <w:rFonts w:cs="Arial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has</w:t>
      </w:r>
      <w:proofErr w:type="gramEnd"/>
      <w:r>
        <w:rPr>
          <w:rFonts w:cs="Arial"/>
          <w:szCs w:val="20"/>
          <w:lang w:val="en"/>
        </w:rPr>
        <w:t xml:space="preserve"> been in a</w:t>
      </w:r>
      <w:r w:rsidR="00C74BD7">
        <w:rPr>
          <w:rFonts w:cs="Arial"/>
          <w:szCs w:val="20"/>
          <w:lang w:val="en"/>
        </w:rPr>
        <w:t xml:space="preserve"> dependent employment</w:t>
      </w:r>
      <w:r w:rsidR="002C521B">
        <w:rPr>
          <w:rFonts w:cs="Arial"/>
          <w:szCs w:val="20"/>
          <w:lang w:val="en"/>
        </w:rPr>
        <w:t xml:space="preserve"> or supervisory relationship</w:t>
      </w:r>
      <w:r>
        <w:rPr>
          <w:rFonts w:cs="Arial"/>
          <w:szCs w:val="20"/>
          <w:lang w:val="en"/>
        </w:rPr>
        <w:t xml:space="preserve"> (such as </w:t>
      </w:r>
      <w:r w:rsidR="00C74BD7">
        <w:rPr>
          <w:rFonts w:cs="Arial"/>
          <w:szCs w:val="20"/>
          <w:lang w:val="en"/>
        </w:rPr>
        <w:t xml:space="preserve">a </w:t>
      </w:r>
      <w:r>
        <w:rPr>
          <w:rFonts w:cs="Arial"/>
          <w:szCs w:val="20"/>
          <w:lang w:val="en"/>
        </w:rPr>
        <w:t xml:space="preserve">teacher-student relationship at any level up to and including the postdoc phase) with </w:t>
      </w:r>
      <w:r w:rsidR="00B10468">
        <w:rPr>
          <w:rFonts w:cs="Arial"/>
          <w:color w:val="auto"/>
          <w:szCs w:val="20"/>
          <w:lang w:val="en"/>
        </w:rPr>
        <w:t>a researcher involved in the application</w:t>
      </w:r>
      <w:r>
        <w:rPr>
          <w:rFonts w:cs="Arial"/>
          <w:szCs w:val="20"/>
          <w:lang w:val="en"/>
        </w:rPr>
        <w:t xml:space="preserve"> within the last six years</w:t>
      </w:r>
      <w:r w:rsidR="00B10468">
        <w:rPr>
          <w:rFonts w:cs="Arial"/>
          <w:szCs w:val="20"/>
          <w:lang w:val="en"/>
        </w:rPr>
        <w:t>.</w:t>
      </w:r>
    </w:p>
    <w:p w14:paraId="73944DE7" w14:textId="20275BCB" w:rsidR="00BE50F9" w:rsidRPr="002C521B" w:rsidRDefault="00BE50F9" w:rsidP="00033B43">
      <w:pPr>
        <w:numPr>
          <w:ilvl w:val="0"/>
          <w:numId w:val="33"/>
        </w:numPr>
        <w:spacing w:before="120" w:after="0" w:line="240" w:lineRule="auto"/>
        <w:jc w:val="left"/>
        <w:rPr>
          <w:rFonts w:cs="Arial"/>
          <w:color w:val="auto"/>
          <w:szCs w:val="20"/>
          <w:lang w:val="en-US"/>
        </w:rPr>
      </w:pPr>
      <w:proofErr w:type="gramStart"/>
      <w:r>
        <w:rPr>
          <w:rFonts w:cs="Arial"/>
          <w:color w:val="auto"/>
          <w:szCs w:val="20"/>
          <w:lang w:val="en"/>
        </w:rPr>
        <w:t>is</w:t>
      </w:r>
      <w:proofErr w:type="gramEnd"/>
      <w:r>
        <w:rPr>
          <w:rFonts w:cs="Arial"/>
          <w:color w:val="auto"/>
          <w:szCs w:val="20"/>
          <w:lang w:val="en"/>
        </w:rPr>
        <w:t xml:space="preserve"> preparing a proposal or carrying out a project closely related to the candidate’s research topic (direct scientific competition)</w:t>
      </w:r>
      <w:r w:rsidR="00B10468">
        <w:rPr>
          <w:rFonts w:cs="Arial"/>
          <w:color w:val="auto"/>
          <w:szCs w:val="20"/>
          <w:lang w:val="en"/>
        </w:rPr>
        <w:t>.</w:t>
      </w:r>
    </w:p>
    <w:p w14:paraId="1B7D7E8C" w14:textId="323C3371" w:rsidR="00BE50F9" w:rsidRPr="002C521B" w:rsidRDefault="00BE50F9" w:rsidP="00033B43">
      <w:pPr>
        <w:numPr>
          <w:ilvl w:val="0"/>
          <w:numId w:val="33"/>
        </w:numPr>
        <w:spacing w:before="120" w:after="0" w:line="240" w:lineRule="auto"/>
        <w:jc w:val="left"/>
        <w:rPr>
          <w:rFonts w:cs="Arial"/>
          <w:color w:val="auto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has</w:t>
      </w:r>
      <w:proofErr w:type="gramEnd"/>
      <w:r>
        <w:rPr>
          <w:rFonts w:cs="Arial"/>
          <w:szCs w:val="20"/>
          <w:lang w:val="en"/>
        </w:rPr>
        <w:t xml:space="preserve"> had a joint publication or </w:t>
      </w:r>
      <w:r w:rsidR="002C521B">
        <w:rPr>
          <w:rFonts w:cs="Arial"/>
          <w:szCs w:val="20"/>
          <w:lang w:val="en"/>
        </w:rPr>
        <w:t xml:space="preserve">been </w:t>
      </w:r>
      <w:r>
        <w:rPr>
          <w:rFonts w:cs="Arial"/>
          <w:szCs w:val="20"/>
          <w:lang w:val="en"/>
        </w:rPr>
        <w:t xml:space="preserve">actively engaged in cooperative research efforts with </w:t>
      </w:r>
      <w:r w:rsidR="00B10468" w:rsidRPr="00B10468">
        <w:rPr>
          <w:rFonts w:cs="Arial"/>
          <w:szCs w:val="20"/>
          <w:lang w:val="en"/>
        </w:rPr>
        <w:t>a researc</w:t>
      </w:r>
      <w:r w:rsidR="00B10468">
        <w:rPr>
          <w:rFonts w:cs="Arial"/>
          <w:szCs w:val="20"/>
          <w:lang w:val="en"/>
        </w:rPr>
        <w:t>her involved in the application</w:t>
      </w:r>
      <w:r w:rsidR="004E3A87">
        <w:rPr>
          <w:rFonts w:cs="Arial"/>
          <w:szCs w:val="20"/>
          <w:lang w:val="en"/>
        </w:rPr>
        <w:t xml:space="preserve"> </w:t>
      </w:r>
      <w:r>
        <w:rPr>
          <w:rFonts w:cs="Arial"/>
          <w:szCs w:val="20"/>
          <w:lang w:val="en"/>
        </w:rPr>
        <w:t>within the last five years</w:t>
      </w:r>
      <w:r w:rsidR="00B10468">
        <w:rPr>
          <w:rFonts w:cs="Arial"/>
          <w:szCs w:val="20"/>
          <w:lang w:val="en"/>
        </w:rPr>
        <w:t>.</w:t>
      </w:r>
    </w:p>
    <w:p w14:paraId="386C7C6E" w14:textId="20F92CCD" w:rsidR="00BE50F9" w:rsidRPr="002C521B" w:rsidRDefault="00BE50F9" w:rsidP="00033B43">
      <w:pPr>
        <w:numPr>
          <w:ilvl w:val="0"/>
          <w:numId w:val="33"/>
        </w:numPr>
        <w:spacing w:before="120" w:after="0" w:line="240" w:lineRule="auto"/>
        <w:jc w:val="left"/>
        <w:rPr>
          <w:rFonts w:cs="Arial"/>
          <w:color w:val="auto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has</w:t>
      </w:r>
      <w:proofErr w:type="gramEnd"/>
      <w:r>
        <w:rPr>
          <w:rFonts w:cs="Arial"/>
          <w:szCs w:val="20"/>
          <w:lang w:val="en"/>
        </w:rPr>
        <w:t xml:space="preserve"> engaged in intensive use of the res</w:t>
      </w:r>
      <w:r w:rsidR="002C521B">
        <w:rPr>
          <w:rFonts w:cs="Arial"/>
          <w:szCs w:val="20"/>
          <w:lang w:val="en"/>
        </w:rPr>
        <w:t>earch c</w:t>
      </w:r>
      <w:r>
        <w:rPr>
          <w:rFonts w:cs="Arial"/>
          <w:szCs w:val="20"/>
          <w:lang w:val="en"/>
        </w:rPr>
        <w:t xml:space="preserve">enter’s </w:t>
      </w:r>
      <w:r w:rsidR="007F1C52">
        <w:rPr>
          <w:rFonts w:cs="Arial"/>
          <w:szCs w:val="20"/>
          <w:lang w:val="en"/>
        </w:rPr>
        <w:t xml:space="preserve">facilities </w:t>
      </w:r>
      <w:r>
        <w:rPr>
          <w:rFonts w:cs="Arial"/>
          <w:szCs w:val="20"/>
          <w:lang w:val="en"/>
        </w:rPr>
        <w:t>within the last five years</w:t>
      </w:r>
      <w:r w:rsidR="00B10468">
        <w:rPr>
          <w:rFonts w:cs="Arial"/>
          <w:szCs w:val="20"/>
          <w:lang w:val="en"/>
        </w:rPr>
        <w:t>.</w:t>
      </w:r>
    </w:p>
    <w:p w14:paraId="34EE4AF3" w14:textId="123874D7" w:rsidR="00BE50F9" w:rsidRPr="002C521B" w:rsidRDefault="00BE50F9" w:rsidP="00033B43">
      <w:pPr>
        <w:numPr>
          <w:ilvl w:val="0"/>
          <w:numId w:val="33"/>
        </w:numPr>
        <w:autoSpaceDE w:val="0"/>
        <w:autoSpaceDN w:val="0"/>
        <w:adjustRightInd w:val="0"/>
        <w:spacing w:before="120" w:after="0" w:line="240" w:lineRule="auto"/>
        <w:jc w:val="left"/>
        <w:rPr>
          <w:rFonts w:cs="Arial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is</w:t>
      </w:r>
      <w:proofErr w:type="gramEnd"/>
      <w:r>
        <w:rPr>
          <w:rFonts w:cs="Arial"/>
          <w:szCs w:val="20"/>
          <w:lang w:val="en"/>
        </w:rPr>
        <w:t xml:space="preserve"> current</w:t>
      </w:r>
      <w:r w:rsidR="00C74BD7">
        <w:rPr>
          <w:rFonts w:cs="Arial"/>
          <w:szCs w:val="20"/>
          <w:lang w:val="en"/>
        </w:rPr>
        <w:t>ly</w:t>
      </w:r>
      <w:r w:rsidR="00E46BFE">
        <w:rPr>
          <w:rFonts w:cs="Arial"/>
          <w:szCs w:val="20"/>
          <w:lang w:val="en"/>
        </w:rPr>
        <w:t xml:space="preserve"> or has been </w:t>
      </w:r>
      <w:r w:rsidR="00C74BD7">
        <w:rPr>
          <w:rFonts w:cs="Arial"/>
          <w:szCs w:val="20"/>
          <w:lang w:val="en"/>
        </w:rPr>
        <w:t>in an</w:t>
      </w:r>
      <w:r>
        <w:rPr>
          <w:rFonts w:cs="Arial"/>
          <w:szCs w:val="20"/>
          <w:lang w:val="en"/>
        </w:rPr>
        <w:t xml:space="preserve"> employment relationship within the last five years with the </w:t>
      </w:r>
      <w:r w:rsidR="00C37514">
        <w:rPr>
          <w:rFonts w:cs="Arial"/>
          <w:szCs w:val="20"/>
          <w:lang w:val="en"/>
        </w:rPr>
        <w:t xml:space="preserve">respective </w:t>
      </w:r>
      <w:r>
        <w:rPr>
          <w:rFonts w:cs="Arial"/>
          <w:szCs w:val="20"/>
          <w:lang w:val="en"/>
        </w:rPr>
        <w:t xml:space="preserve">Helmholtz Center </w:t>
      </w:r>
      <w:r w:rsidR="003D54CA">
        <w:rPr>
          <w:rFonts w:cs="Arial"/>
          <w:szCs w:val="20"/>
          <w:lang w:val="en"/>
        </w:rPr>
        <w:t>or the current employer</w:t>
      </w:r>
      <w:r w:rsidR="00B10468">
        <w:rPr>
          <w:rFonts w:cs="Arial"/>
          <w:szCs w:val="20"/>
          <w:lang w:val="en"/>
        </w:rPr>
        <w:t>.</w:t>
      </w:r>
    </w:p>
    <w:p w14:paraId="34BE0E97" w14:textId="1AE710B5" w:rsidR="00BE50F9" w:rsidRPr="002C521B" w:rsidRDefault="00E46BFE" w:rsidP="00033B43">
      <w:pPr>
        <w:numPr>
          <w:ilvl w:val="0"/>
          <w:numId w:val="33"/>
        </w:numPr>
        <w:autoSpaceDE w:val="0"/>
        <w:autoSpaceDN w:val="0"/>
        <w:adjustRightInd w:val="0"/>
        <w:spacing w:before="120" w:after="0" w:line="240" w:lineRule="auto"/>
        <w:jc w:val="left"/>
        <w:rPr>
          <w:rFonts w:cs="Arial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is</w:t>
      </w:r>
      <w:proofErr w:type="gramEnd"/>
      <w:r>
        <w:rPr>
          <w:rFonts w:cs="Arial"/>
          <w:szCs w:val="20"/>
          <w:lang w:val="en"/>
        </w:rPr>
        <w:t xml:space="preserve"> or </w:t>
      </w:r>
      <w:r w:rsidR="00BE50F9">
        <w:rPr>
          <w:rFonts w:cs="Arial"/>
          <w:szCs w:val="20"/>
          <w:lang w:val="en"/>
        </w:rPr>
        <w:t>has been involved in an ongoing or failed appointment procedure with any of the university partners involved</w:t>
      </w:r>
      <w:r w:rsidR="00B10468">
        <w:rPr>
          <w:rFonts w:cs="Arial"/>
          <w:szCs w:val="20"/>
          <w:lang w:val="en"/>
        </w:rPr>
        <w:t>.</w:t>
      </w:r>
    </w:p>
    <w:p w14:paraId="7A42872D" w14:textId="2D78B6DD" w:rsidR="00BE50F9" w:rsidRPr="002C521B" w:rsidRDefault="00BE50F9" w:rsidP="00033B43">
      <w:pPr>
        <w:numPr>
          <w:ilvl w:val="0"/>
          <w:numId w:val="33"/>
        </w:numPr>
        <w:autoSpaceDE w:val="0"/>
        <w:autoSpaceDN w:val="0"/>
        <w:adjustRightInd w:val="0"/>
        <w:spacing w:before="120" w:after="0" w:line="240" w:lineRule="auto"/>
        <w:jc w:val="left"/>
        <w:rPr>
          <w:rFonts w:cs="Arial"/>
          <w:szCs w:val="20"/>
          <w:lang w:val="en-US"/>
        </w:rPr>
      </w:pPr>
      <w:proofErr w:type="gramStart"/>
      <w:r>
        <w:rPr>
          <w:rFonts w:cs="Arial"/>
          <w:szCs w:val="20"/>
          <w:lang w:val="en"/>
        </w:rPr>
        <w:t>has</w:t>
      </w:r>
      <w:proofErr w:type="gramEnd"/>
      <w:r>
        <w:rPr>
          <w:rFonts w:cs="Arial"/>
          <w:szCs w:val="20"/>
          <w:lang w:val="en"/>
        </w:rPr>
        <w:t xml:space="preserve"> personal commercial interests</w:t>
      </w:r>
      <w:r w:rsidR="00C74BD7">
        <w:rPr>
          <w:rFonts w:cs="Arial"/>
          <w:szCs w:val="20"/>
          <w:lang w:val="en"/>
        </w:rPr>
        <w:t xml:space="preserve"> of relevance to the </w:t>
      </w:r>
      <w:r w:rsidR="00DF4DC9">
        <w:rPr>
          <w:rFonts w:cs="Arial"/>
          <w:szCs w:val="20"/>
          <w:lang w:val="en"/>
        </w:rPr>
        <w:t>application</w:t>
      </w:r>
      <w:r w:rsidR="00B10468">
        <w:rPr>
          <w:rFonts w:cs="Arial"/>
          <w:szCs w:val="20"/>
          <w:lang w:val="en"/>
        </w:rPr>
        <w:t>.</w:t>
      </w:r>
    </w:p>
    <w:p w14:paraId="6548BEC2" w14:textId="77777777" w:rsidR="004D0855" w:rsidRPr="002C521B" w:rsidRDefault="004D0855" w:rsidP="004D0855">
      <w:pPr>
        <w:autoSpaceDE w:val="0"/>
        <w:autoSpaceDN w:val="0"/>
        <w:adjustRightInd w:val="0"/>
        <w:spacing w:before="120" w:after="0" w:line="240" w:lineRule="auto"/>
        <w:ind w:left="720"/>
        <w:jc w:val="left"/>
        <w:rPr>
          <w:rFonts w:cs="Arial"/>
          <w:szCs w:val="20"/>
          <w:lang w:val="en-US"/>
        </w:rPr>
      </w:pPr>
    </w:p>
    <w:p w14:paraId="2DB34D62" w14:textId="45BCFE96" w:rsidR="00932656" w:rsidRPr="00033B43" w:rsidRDefault="00932656" w:rsidP="00033B43">
      <w:pPr>
        <w:autoSpaceDE w:val="0"/>
        <w:autoSpaceDN w:val="0"/>
        <w:adjustRightInd w:val="0"/>
        <w:spacing w:after="0" w:line="240" w:lineRule="auto"/>
        <w:rPr>
          <w:rFonts w:cs="Arial"/>
          <w:bCs/>
          <w:szCs w:val="20"/>
          <w:lang w:val="en-US" w:eastAsia="de-DE"/>
        </w:rPr>
      </w:pPr>
      <w:r w:rsidRPr="00CF4CAB">
        <w:rPr>
          <w:rFonts w:cs="Arial"/>
          <w:bCs/>
          <w:szCs w:val="20"/>
          <w:lang w:val="en-US" w:eastAsia="de-DE"/>
        </w:rPr>
        <w:t xml:space="preserve">Please </w:t>
      </w:r>
      <w:r w:rsidR="00833B83" w:rsidRPr="00CF4CAB">
        <w:rPr>
          <w:rFonts w:cs="Arial"/>
          <w:bCs/>
          <w:szCs w:val="20"/>
          <w:lang w:val="en-US" w:eastAsia="de-DE"/>
        </w:rPr>
        <w:t xml:space="preserve">name </w:t>
      </w:r>
      <w:r w:rsidR="00833B83" w:rsidRPr="00CF4CAB">
        <w:rPr>
          <w:rFonts w:cs="Arial"/>
          <w:b/>
          <w:bCs/>
          <w:szCs w:val="20"/>
          <w:lang w:val="en-US" w:eastAsia="de-DE"/>
        </w:rPr>
        <w:t xml:space="preserve">six potential reviewers </w:t>
      </w:r>
      <w:r w:rsidR="00833B83" w:rsidRPr="00CF4CAB">
        <w:rPr>
          <w:rFonts w:cs="Arial"/>
          <w:bCs/>
          <w:szCs w:val="20"/>
          <w:lang w:val="en-US" w:eastAsia="de-DE"/>
        </w:rPr>
        <w:t xml:space="preserve">and </w:t>
      </w:r>
      <w:r w:rsidRPr="00CF4CAB">
        <w:rPr>
          <w:rFonts w:cs="Arial"/>
          <w:bCs/>
          <w:szCs w:val="20"/>
          <w:lang w:val="en-US" w:eastAsia="de-DE"/>
        </w:rPr>
        <w:t xml:space="preserve">make sure </w:t>
      </w:r>
      <w:r w:rsidR="00833B83" w:rsidRPr="00CF4CAB">
        <w:rPr>
          <w:rFonts w:cs="Arial"/>
          <w:bCs/>
          <w:szCs w:val="20"/>
          <w:lang w:val="en-US" w:eastAsia="de-DE"/>
        </w:rPr>
        <w:t xml:space="preserve">that </w:t>
      </w:r>
      <w:r w:rsidRPr="00CF4CAB">
        <w:rPr>
          <w:rFonts w:cs="Arial"/>
          <w:bCs/>
          <w:szCs w:val="20"/>
          <w:lang w:val="en-US" w:eastAsia="de-DE"/>
        </w:rPr>
        <w:t>at least two</w:t>
      </w:r>
      <w:r w:rsidR="00833B83" w:rsidRPr="00CF4CAB">
        <w:rPr>
          <w:rFonts w:cs="Arial"/>
          <w:bCs/>
          <w:szCs w:val="20"/>
          <w:lang w:val="en-US" w:eastAsia="de-DE"/>
        </w:rPr>
        <w:t xml:space="preserve"> of them</w:t>
      </w:r>
      <w:r w:rsidR="004E3A87" w:rsidRPr="00CF4CAB">
        <w:rPr>
          <w:rFonts w:cs="Arial"/>
          <w:bCs/>
          <w:szCs w:val="20"/>
          <w:lang w:val="en-US" w:eastAsia="de-DE"/>
        </w:rPr>
        <w:t xml:space="preserve"> </w:t>
      </w:r>
      <w:r w:rsidR="00833B83" w:rsidRPr="00CF4CAB">
        <w:rPr>
          <w:rFonts w:cs="Arial"/>
          <w:bCs/>
          <w:szCs w:val="20"/>
          <w:lang w:val="en-US" w:eastAsia="de-DE"/>
        </w:rPr>
        <w:t xml:space="preserve">are </w:t>
      </w:r>
      <w:r w:rsidR="008211DB">
        <w:rPr>
          <w:rFonts w:cs="Arial"/>
          <w:bCs/>
          <w:szCs w:val="20"/>
          <w:lang w:val="en-US" w:eastAsia="de-DE"/>
        </w:rPr>
        <w:t>women</w:t>
      </w:r>
      <w:r w:rsidR="008211DB" w:rsidRPr="00CF4CAB">
        <w:rPr>
          <w:rFonts w:cs="Arial"/>
          <w:bCs/>
          <w:szCs w:val="20"/>
          <w:lang w:val="en-US" w:eastAsia="de-DE"/>
        </w:rPr>
        <w:t xml:space="preserve"> </w:t>
      </w:r>
      <w:r w:rsidR="00833B83" w:rsidRPr="00CF4CAB">
        <w:rPr>
          <w:rFonts w:cs="Arial"/>
          <w:bCs/>
          <w:szCs w:val="20"/>
          <w:lang w:val="en-US" w:eastAsia="de-DE"/>
        </w:rPr>
        <w:t xml:space="preserve">scientists. </w:t>
      </w:r>
      <w:r w:rsidRPr="00033B43">
        <w:rPr>
          <w:rFonts w:cs="Arial"/>
          <w:bCs/>
          <w:szCs w:val="20"/>
          <w:lang w:val="en-US" w:eastAsia="de-DE"/>
        </w:rPr>
        <w:t xml:space="preserve">Please refrain from nominating only the most prominent scientists in your </w:t>
      </w:r>
      <w:r w:rsidR="00033B43">
        <w:rPr>
          <w:rFonts w:cs="Arial"/>
          <w:bCs/>
          <w:szCs w:val="20"/>
          <w:lang w:val="en-US" w:eastAsia="de-DE"/>
        </w:rPr>
        <w:t xml:space="preserve">research </w:t>
      </w:r>
      <w:r w:rsidR="000B36F5" w:rsidRPr="00033B43">
        <w:rPr>
          <w:rFonts w:cs="Arial"/>
          <w:bCs/>
          <w:szCs w:val="20"/>
          <w:lang w:val="en-US" w:eastAsia="de-DE"/>
        </w:rPr>
        <w:t>field,</w:t>
      </w:r>
      <w:r w:rsidRPr="00033B43">
        <w:rPr>
          <w:rFonts w:cs="Arial"/>
          <w:bCs/>
          <w:szCs w:val="20"/>
          <w:lang w:val="en-US" w:eastAsia="de-DE"/>
        </w:rPr>
        <w:t xml:space="preserve"> as it may be difficult to get a</w:t>
      </w:r>
      <w:r w:rsidR="00B10468" w:rsidRPr="00033B43">
        <w:rPr>
          <w:rFonts w:cs="Arial"/>
          <w:bCs/>
          <w:szCs w:val="20"/>
          <w:lang w:val="en-US" w:eastAsia="de-DE"/>
        </w:rPr>
        <w:t>n assessment</w:t>
      </w:r>
      <w:r w:rsidRPr="00033B43">
        <w:rPr>
          <w:rFonts w:cs="Arial"/>
          <w:bCs/>
          <w:szCs w:val="20"/>
          <w:lang w:val="en-US" w:eastAsia="de-DE"/>
        </w:rPr>
        <w:t>.</w:t>
      </w:r>
    </w:p>
    <w:p w14:paraId="08FE9A3A" w14:textId="486408B5" w:rsidR="00033B43" w:rsidRPr="00033B43" w:rsidRDefault="00B10468" w:rsidP="00033B43">
      <w:pPr>
        <w:autoSpaceDE w:val="0"/>
        <w:autoSpaceDN w:val="0"/>
        <w:adjustRightInd w:val="0"/>
        <w:spacing w:after="0" w:line="240" w:lineRule="auto"/>
        <w:rPr>
          <w:rFonts w:cs="Arial"/>
          <w:bCs/>
          <w:szCs w:val="20"/>
          <w:lang w:val="en-US" w:eastAsia="de-DE"/>
        </w:rPr>
      </w:pPr>
      <w:r w:rsidRPr="00033B43">
        <w:rPr>
          <w:rFonts w:cs="Arial"/>
          <w:bCs/>
          <w:szCs w:val="20"/>
          <w:lang w:val="en-US" w:eastAsia="de-DE"/>
        </w:rPr>
        <w:t>Please attach the propos</w:t>
      </w:r>
      <w:r w:rsidR="00033B43" w:rsidRPr="00033B43">
        <w:rPr>
          <w:rFonts w:cs="Arial"/>
          <w:bCs/>
          <w:szCs w:val="20"/>
          <w:lang w:val="en-US" w:eastAsia="de-DE"/>
        </w:rPr>
        <w:t>ed reviewers</w:t>
      </w:r>
      <w:r w:rsidRPr="00033B43">
        <w:rPr>
          <w:rFonts w:cs="Arial"/>
          <w:bCs/>
          <w:szCs w:val="20"/>
          <w:lang w:val="en-US" w:eastAsia="de-DE"/>
        </w:rPr>
        <w:t xml:space="preserve"> to the application </w:t>
      </w:r>
      <w:r w:rsidR="00033B43" w:rsidRPr="00033B43">
        <w:rPr>
          <w:rFonts w:cs="Arial"/>
          <w:b/>
          <w:bCs/>
          <w:szCs w:val="20"/>
          <w:lang w:val="en-US" w:eastAsia="de-DE"/>
        </w:rPr>
        <w:t>as</w:t>
      </w:r>
      <w:r w:rsidRPr="00033B43">
        <w:rPr>
          <w:rFonts w:cs="Arial"/>
          <w:b/>
          <w:bCs/>
          <w:szCs w:val="20"/>
          <w:lang w:val="en-US" w:eastAsia="de-DE"/>
        </w:rPr>
        <w:t xml:space="preserve"> a separate </w:t>
      </w:r>
      <w:bookmarkStart w:id="0" w:name="_GoBack"/>
      <w:r w:rsidR="00FC2450">
        <w:rPr>
          <w:rFonts w:cs="Arial"/>
          <w:b/>
          <w:bCs/>
          <w:szCs w:val="20"/>
          <w:lang w:val="en-US" w:eastAsia="de-DE"/>
        </w:rPr>
        <w:t>E</w:t>
      </w:r>
      <w:bookmarkEnd w:id="0"/>
      <w:r w:rsidR="000B36F5">
        <w:rPr>
          <w:rFonts w:cs="Arial"/>
          <w:b/>
          <w:bCs/>
          <w:szCs w:val="20"/>
          <w:lang w:val="en-US" w:eastAsia="de-DE"/>
        </w:rPr>
        <w:t xml:space="preserve">xcel </w:t>
      </w:r>
      <w:r w:rsidRPr="00033B43">
        <w:rPr>
          <w:rFonts w:cs="Arial"/>
          <w:b/>
          <w:bCs/>
          <w:szCs w:val="20"/>
          <w:lang w:val="en-US" w:eastAsia="de-DE"/>
        </w:rPr>
        <w:t>sheet</w:t>
      </w:r>
      <w:r w:rsidR="00854C0C">
        <w:rPr>
          <w:rFonts w:cs="Arial"/>
          <w:b/>
          <w:bCs/>
          <w:szCs w:val="20"/>
          <w:lang w:val="en-US" w:eastAsia="de-DE"/>
        </w:rPr>
        <w:t xml:space="preserve"> (see Annex 11</w:t>
      </w:r>
      <w:r w:rsidR="00A95490">
        <w:rPr>
          <w:rFonts w:cs="Arial"/>
          <w:b/>
          <w:bCs/>
          <w:szCs w:val="20"/>
          <w:lang w:val="en-US" w:eastAsia="de-DE"/>
        </w:rPr>
        <w:t>)</w:t>
      </w:r>
      <w:r w:rsidRPr="00033B43">
        <w:rPr>
          <w:rFonts w:cs="Arial"/>
          <w:bCs/>
          <w:szCs w:val="20"/>
          <w:lang w:val="en-US" w:eastAsia="de-DE"/>
        </w:rPr>
        <w:t xml:space="preserve"> with com</w:t>
      </w:r>
      <w:r w:rsidR="00033B43">
        <w:rPr>
          <w:rFonts w:cs="Arial"/>
          <w:bCs/>
          <w:szCs w:val="20"/>
          <w:lang w:val="en-US" w:eastAsia="de-DE"/>
        </w:rPr>
        <w:t>plete contact and address data including e-mail addresses</w:t>
      </w:r>
      <w:r w:rsidRPr="00033B43">
        <w:rPr>
          <w:rFonts w:cs="Arial"/>
          <w:bCs/>
          <w:szCs w:val="20"/>
          <w:lang w:val="en-US" w:eastAsia="de-DE"/>
        </w:rPr>
        <w:t>.</w:t>
      </w:r>
      <w:r w:rsidR="00833B83" w:rsidRPr="00033B43">
        <w:rPr>
          <w:rFonts w:cs="Arial"/>
          <w:bCs/>
          <w:szCs w:val="20"/>
          <w:lang w:val="en-US" w:eastAsia="de-DE"/>
        </w:rPr>
        <w:t xml:space="preserve"> </w:t>
      </w:r>
    </w:p>
    <w:p w14:paraId="52AC73AE" w14:textId="2A6F5C51" w:rsidR="004D0855" w:rsidRPr="00CF4CAB" w:rsidRDefault="00B10468" w:rsidP="00033B43">
      <w:pPr>
        <w:autoSpaceDE w:val="0"/>
        <w:autoSpaceDN w:val="0"/>
        <w:adjustRightInd w:val="0"/>
        <w:spacing w:after="0" w:line="240" w:lineRule="auto"/>
        <w:rPr>
          <w:rFonts w:cs="Arial"/>
          <w:bCs/>
          <w:szCs w:val="20"/>
          <w:lang w:val="en-US" w:eastAsia="de-DE"/>
        </w:rPr>
      </w:pPr>
      <w:r w:rsidRPr="00CF4CAB">
        <w:rPr>
          <w:rFonts w:cs="Arial"/>
          <w:bCs/>
          <w:szCs w:val="20"/>
          <w:lang w:val="en-US" w:eastAsia="de-DE"/>
        </w:rPr>
        <w:t xml:space="preserve">Please </w:t>
      </w:r>
      <w:r w:rsidRPr="00CF4CAB">
        <w:rPr>
          <w:rFonts w:cs="Arial"/>
          <w:b/>
          <w:bCs/>
          <w:szCs w:val="20"/>
          <w:lang w:val="en-US" w:eastAsia="de-DE"/>
        </w:rPr>
        <w:t xml:space="preserve">disclose possible points of contact </w:t>
      </w:r>
      <w:r w:rsidRPr="00CF4CAB">
        <w:rPr>
          <w:rFonts w:cs="Arial"/>
          <w:bCs/>
          <w:szCs w:val="20"/>
          <w:lang w:val="en-US" w:eastAsia="de-DE"/>
        </w:rPr>
        <w:t xml:space="preserve">with the reviewers and sign to confirm that no potential bias </w:t>
      </w:r>
      <w:proofErr w:type="gramStart"/>
      <w:r w:rsidRPr="00CF4CAB">
        <w:rPr>
          <w:rFonts w:cs="Arial"/>
          <w:bCs/>
          <w:szCs w:val="20"/>
          <w:lang w:val="en-US" w:eastAsia="de-DE"/>
        </w:rPr>
        <w:t>is known</w:t>
      </w:r>
      <w:proofErr w:type="gramEnd"/>
      <w:r w:rsidR="004E3A87" w:rsidRPr="00CF4CAB">
        <w:rPr>
          <w:rFonts w:cs="Arial"/>
          <w:bCs/>
          <w:szCs w:val="20"/>
          <w:lang w:val="en-US" w:eastAsia="de-DE"/>
        </w:rPr>
        <w:t>.</w:t>
      </w:r>
    </w:p>
    <w:p w14:paraId="3CDEB433" w14:textId="77777777" w:rsidR="00932656" w:rsidRPr="002C521B" w:rsidRDefault="00932656" w:rsidP="004D0855">
      <w:pPr>
        <w:autoSpaceDE w:val="0"/>
        <w:autoSpaceDN w:val="0"/>
        <w:adjustRightInd w:val="0"/>
        <w:spacing w:before="120" w:after="0" w:line="240" w:lineRule="auto"/>
        <w:ind w:left="720"/>
        <w:jc w:val="left"/>
        <w:rPr>
          <w:rFonts w:cs="Arial"/>
          <w:szCs w:val="20"/>
          <w:lang w:val="en-US"/>
        </w:rPr>
      </w:pPr>
    </w:p>
    <w:p w14:paraId="46B3E823" w14:textId="47DF3747" w:rsidR="00BE50F9" w:rsidRPr="002C521B" w:rsidRDefault="007F1C52" w:rsidP="00BE50F9">
      <w:pPr>
        <w:autoSpaceDE w:val="0"/>
        <w:autoSpaceDN w:val="0"/>
        <w:adjustRightInd w:val="0"/>
        <w:spacing w:before="120" w:after="0" w:line="240" w:lineRule="auto"/>
        <w:rPr>
          <w:rFonts w:cs="Arial"/>
          <w:szCs w:val="20"/>
          <w:lang w:val="en-US"/>
        </w:rPr>
      </w:pPr>
      <w:r>
        <w:rPr>
          <w:rFonts w:ascii="Calibri" w:hAnsi="Calibri"/>
          <w:noProof/>
          <w:color w:val="auto"/>
          <w:szCs w:val="20"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808843" wp14:editId="159ED1A7">
                <wp:simplePos x="0" y="0"/>
                <wp:positionH relativeFrom="column">
                  <wp:posOffset>121285</wp:posOffset>
                </wp:positionH>
                <wp:positionV relativeFrom="paragraph">
                  <wp:posOffset>55880</wp:posOffset>
                </wp:positionV>
                <wp:extent cx="5486400" cy="640080"/>
                <wp:effectExtent l="0" t="0" r="19050" b="26670"/>
                <wp:wrapNone/>
                <wp:docPr id="20" name="Textfeld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0080"/>
                        </a:xfrm>
                        <a:prstGeom prst="rect">
                          <a:avLst/>
                        </a:prstGeom>
                        <a:solidFill>
                          <a:srgbClr val="FDE9D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15AB9" w14:textId="062CDEA2" w:rsidR="00233C65" w:rsidRPr="002C521B" w:rsidRDefault="00233C65" w:rsidP="00B10468">
                            <w:pPr>
                              <w:autoSpaceDE w:val="0"/>
                              <w:autoSpaceDN w:val="0"/>
                              <w:adjustRightInd w:val="0"/>
                              <w:spacing w:before="120" w:after="0" w:line="240" w:lineRule="auto"/>
                              <w:jc w:val="center"/>
                              <w:rPr>
                                <w:rFonts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 xml:space="preserve">If the </w:t>
                            </w:r>
                            <w:r w:rsidR="007F1C52"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>bia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 xml:space="preserve"> criteria </w:t>
                            </w:r>
                            <w:proofErr w:type="gramStart"/>
                            <w:r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>are not observed</w:t>
                            </w:r>
                            <w:proofErr w:type="gramEnd"/>
                            <w:r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 xml:space="preserve">, we reserve the right to reject applications before </w:t>
                            </w:r>
                            <w:r w:rsidR="00033B43"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>the review proces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lang w:val="en"/>
                              </w:rPr>
                              <w:t>.</w:t>
                            </w:r>
                          </w:p>
                          <w:p w14:paraId="65B22F2A" w14:textId="77777777" w:rsidR="00233C65" w:rsidRPr="002C521B" w:rsidRDefault="00233C65" w:rsidP="00BE50F9">
                            <w:pPr>
                              <w:autoSpaceDE w:val="0"/>
                              <w:autoSpaceDN w:val="0"/>
                              <w:adjustRightInd w:val="0"/>
                              <w:spacing w:before="120"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08843" id="_x0000_t202" coordsize="21600,21600" o:spt="202" path="m,l,21600r21600,l21600,xe">
                <v:stroke joinstyle="miter"/>
                <v:path gradientshapeok="t" o:connecttype="rect"/>
              </v:shapetype>
              <v:shape id="Textfeld 20" o:spid="_x0000_s1026" type="#_x0000_t202" style="position:absolute;left:0;text-align:left;margin-left:9.55pt;margin-top:4.4pt;width:6in;height:50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" fillcolor="#fde9d9">
                <v:textbox>
                  <w:txbxContent>
                    <w:p w14:paraId="26715AB9" w14:textId="062CDEA2" w:rsidR="00233C65" w:rsidRPr="002C521B" w:rsidRDefault="00233C65" w:rsidP="00B10468">
                      <w:pPr>
                        <w:autoSpaceDE w:val="0"/>
                        <w:autoSpaceDN w:val="0"/>
                        <w:adjustRightInd w:val="0"/>
                        <w:spacing w:before="120" w:after="0" w:line="240" w:lineRule="auto"/>
                        <w:jc w:val="center"/>
                        <w:rPr>
                          <w:rFonts w:cs="Arial"/>
                          <w:b/>
                          <w:lang w:val="en-US"/>
                        </w:rPr>
                      </w:pPr>
                      <w:r>
                        <w:rPr>
                          <w:rFonts w:cs="Arial"/>
                          <w:b/>
                          <w:bCs/>
                          <w:lang w:val="en"/>
                        </w:rPr>
                        <w:t xml:space="preserve">If the </w:t>
                      </w:r>
                      <w:r w:rsidR="007F1C52">
                        <w:rPr>
                          <w:rFonts w:cs="Arial"/>
                          <w:b/>
                          <w:bCs/>
                          <w:lang w:val="en"/>
                        </w:rPr>
                        <w:t>bias</w:t>
                      </w:r>
                      <w:r>
                        <w:rPr>
                          <w:rFonts w:cs="Arial"/>
                          <w:b/>
                          <w:bCs/>
                          <w:lang w:val="en"/>
                        </w:rPr>
                        <w:t xml:space="preserve"> criteria are not observed, we reserve the right to reject applications before </w:t>
                      </w:r>
                      <w:r w:rsidR="00033B43">
                        <w:rPr>
                          <w:rFonts w:cs="Arial"/>
                          <w:b/>
                          <w:bCs/>
                          <w:lang w:val="en"/>
                        </w:rPr>
                        <w:t>the review process</w:t>
                      </w:r>
                      <w:r>
                        <w:rPr>
                          <w:rFonts w:cs="Arial"/>
                          <w:b/>
                          <w:bCs/>
                          <w:lang w:val="en"/>
                        </w:rPr>
                        <w:t>.</w:t>
                      </w:r>
                    </w:p>
                    <w:p w14:paraId="65B22F2A" w14:textId="77777777" w:rsidR="00233C65" w:rsidRPr="002C521B" w:rsidRDefault="00233C65" w:rsidP="00BE50F9">
                      <w:pPr>
                        <w:autoSpaceDE w:val="0"/>
                        <w:autoSpaceDN w:val="0"/>
                        <w:adjustRightInd w:val="0"/>
                        <w:spacing w:before="120"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DD57DC" w14:textId="77777777" w:rsidR="00BD34DD" w:rsidRPr="002C521B" w:rsidRDefault="00BD34DD">
      <w:pPr>
        <w:spacing w:before="0" w:after="0" w:line="240" w:lineRule="auto"/>
        <w:jc w:val="left"/>
        <w:rPr>
          <w:lang w:val="en-US"/>
        </w:rPr>
      </w:pPr>
    </w:p>
    <w:sectPr w:rsidR="00BD34DD" w:rsidRPr="002C521B" w:rsidSect="008634C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417" w:bottom="1134" w:left="1417" w:header="1134" w:footer="113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10A79" w14:textId="77777777" w:rsidR="00D85280" w:rsidRDefault="00D85280" w:rsidP="00A8374A">
      <w:r>
        <w:separator/>
      </w:r>
    </w:p>
    <w:p w14:paraId="5DABCC1A" w14:textId="77777777" w:rsidR="00D85280" w:rsidRDefault="00D85280" w:rsidP="00A8374A"/>
    <w:p w14:paraId="22C1DCEF" w14:textId="77777777" w:rsidR="00D85280" w:rsidRDefault="00D85280"/>
  </w:endnote>
  <w:endnote w:type="continuationSeparator" w:id="0">
    <w:p w14:paraId="4172B7C9" w14:textId="77777777" w:rsidR="00D85280" w:rsidRDefault="00D85280" w:rsidP="00A8374A">
      <w:r>
        <w:continuationSeparator/>
      </w:r>
    </w:p>
    <w:p w14:paraId="6901707D" w14:textId="77777777" w:rsidR="00D85280" w:rsidRDefault="00D85280" w:rsidP="00A8374A"/>
    <w:p w14:paraId="77454D6A" w14:textId="77777777" w:rsidR="00D85280" w:rsidRDefault="00D852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0BE55" w14:textId="77777777" w:rsidR="00233C65" w:rsidRDefault="00233C65" w:rsidP="00A8374A">
    <w:pPr>
      <w:pStyle w:val="Fuzeile"/>
      <w:rPr>
        <w:rStyle w:val="Seitenzahl"/>
      </w:rPr>
    </w:pPr>
    <w:r>
      <w:rPr>
        <w:rStyle w:val="Seitenzahl"/>
        <w:lang w:val="en"/>
      </w:rPr>
      <w:fldChar w:fldCharType="begin"/>
    </w:r>
    <w:r>
      <w:rPr>
        <w:rStyle w:val="Seitenzahl"/>
        <w:lang w:val="en"/>
      </w:rPr>
      <w:instrText xml:space="preserve">PAGE  </w:instrText>
    </w:r>
    <w:r>
      <w:rPr>
        <w:rStyle w:val="Seitenzahl"/>
        <w:lang w:val="en"/>
      </w:rPr>
      <w:fldChar w:fldCharType="end"/>
    </w:r>
  </w:p>
  <w:p w14:paraId="298295E7" w14:textId="77777777" w:rsidR="00233C65" w:rsidRDefault="00233C65" w:rsidP="00A8374A">
    <w:pPr>
      <w:pStyle w:val="Fuzeile"/>
    </w:pPr>
  </w:p>
  <w:p w14:paraId="11BD7C4A" w14:textId="77777777" w:rsidR="00233C65" w:rsidRDefault="00233C65" w:rsidP="00A8374A"/>
  <w:p w14:paraId="2D55CD4B" w14:textId="77777777" w:rsidR="007B25FA" w:rsidRDefault="007B25F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7BA56" w14:textId="77777777" w:rsidR="00233C65" w:rsidRPr="0026691E" w:rsidRDefault="00233C65" w:rsidP="00A8374A">
    <w:pPr>
      <w:pStyle w:val="Fuzeile"/>
    </w:pPr>
    <w:r>
      <w:rPr>
        <w:lang w:val="en"/>
      </w:rPr>
      <w:fldChar w:fldCharType="begin"/>
    </w:r>
    <w:r>
      <w:rPr>
        <w:lang w:val="en"/>
      </w:rPr>
      <w:instrText>PAGE   \* MERGEFORMAT</w:instrText>
    </w:r>
    <w:r>
      <w:rPr>
        <w:lang w:val="en"/>
      </w:rPr>
      <w:fldChar w:fldCharType="separate"/>
    </w:r>
    <w:r w:rsidR="004E3A87">
      <w:rPr>
        <w:noProof/>
        <w:lang w:val="en"/>
      </w:rPr>
      <w:t>1</w:t>
    </w:r>
    <w:r>
      <w:rPr>
        <w:lang w:val="en"/>
      </w:rPr>
      <w:fldChar w:fldCharType="end"/>
    </w:r>
  </w:p>
  <w:p w14:paraId="371462DD" w14:textId="77777777" w:rsidR="00233C65" w:rsidRDefault="00233C65" w:rsidP="00A8374A"/>
  <w:p w14:paraId="24218829" w14:textId="77777777" w:rsidR="007B25FA" w:rsidRDefault="007B25F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796C0" w14:textId="77777777" w:rsidR="00233C65" w:rsidRDefault="00233C65" w:rsidP="00A8374A">
    <w:pPr>
      <w:pStyle w:val="Fuzeile"/>
    </w:pPr>
  </w:p>
  <w:p w14:paraId="4C5EFA39" w14:textId="77777777" w:rsidR="00233C65" w:rsidRDefault="00233C65" w:rsidP="00A837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79359" w14:textId="77777777" w:rsidR="00D85280" w:rsidRDefault="00D85280" w:rsidP="00A8374A">
      <w:r>
        <w:separator/>
      </w:r>
    </w:p>
    <w:p w14:paraId="1D3CA2B6" w14:textId="77777777" w:rsidR="00D85280" w:rsidRDefault="00D85280" w:rsidP="00A8374A"/>
    <w:p w14:paraId="3A3AF0BE" w14:textId="77777777" w:rsidR="00D85280" w:rsidRDefault="00D85280"/>
  </w:footnote>
  <w:footnote w:type="continuationSeparator" w:id="0">
    <w:p w14:paraId="63A2CEAF" w14:textId="77777777" w:rsidR="00D85280" w:rsidRDefault="00D85280" w:rsidP="00A8374A">
      <w:r>
        <w:continuationSeparator/>
      </w:r>
    </w:p>
    <w:p w14:paraId="77DFFC72" w14:textId="77777777" w:rsidR="00D85280" w:rsidRDefault="00D85280" w:rsidP="00A8374A"/>
    <w:p w14:paraId="66E48F55" w14:textId="77777777" w:rsidR="00D85280" w:rsidRDefault="00D852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C5188" w14:textId="77777777" w:rsidR="00233C65" w:rsidRDefault="00233C65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6704" behindDoc="0" locked="0" layoutInCell="1" allowOverlap="1" wp14:anchorId="05E7E7EC" wp14:editId="2CB901AE">
          <wp:simplePos x="0" y="0"/>
          <wp:positionH relativeFrom="column">
            <wp:posOffset>-354965</wp:posOffset>
          </wp:positionH>
          <wp:positionV relativeFrom="paragraph">
            <wp:posOffset>-530860</wp:posOffset>
          </wp:positionV>
          <wp:extent cx="5137785" cy="783590"/>
          <wp:effectExtent l="0" t="0" r="5715" b="0"/>
          <wp:wrapNone/>
          <wp:docPr id="24" name="Bild 3" descr="2017_H_Logo_RGB_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7_H_Logo_RGB_D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37785" cy="783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B7099DC" w14:textId="77777777" w:rsidR="007B25FA" w:rsidRDefault="007B25F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CE48A" w14:textId="2EACBA3E" w:rsidR="00233C65" w:rsidRDefault="001103AE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3371B970" wp14:editId="5BC68C0F">
          <wp:simplePos x="0" y="0"/>
          <wp:positionH relativeFrom="column">
            <wp:posOffset>-262194</wp:posOffset>
          </wp:positionH>
          <wp:positionV relativeFrom="paragraph">
            <wp:posOffset>-525893</wp:posOffset>
          </wp:positionV>
          <wp:extent cx="4366800" cy="78480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0BC"/>
    <w:multiLevelType w:val="hybridMultilevel"/>
    <w:tmpl w:val="93A6BD6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A310A"/>
    <w:multiLevelType w:val="hybridMultilevel"/>
    <w:tmpl w:val="12104710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3EC4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B1FA0"/>
    <w:multiLevelType w:val="hybridMultilevel"/>
    <w:tmpl w:val="FC54C316"/>
    <w:lvl w:ilvl="0" w:tplc="7D1AE4C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92D05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13CF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4" w15:restartNumberingAfterBreak="0">
    <w:nsid w:val="04F027D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5" w15:restartNumberingAfterBreak="0">
    <w:nsid w:val="0C7F24D7"/>
    <w:multiLevelType w:val="hybridMultilevel"/>
    <w:tmpl w:val="2564F2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C6A1D"/>
    <w:multiLevelType w:val="hybridMultilevel"/>
    <w:tmpl w:val="637E487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61E29"/>
    <w:multiLevelType w:val="multilevel"/>
    <w:tmpl w:val="62EA1B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8" w15:restartNumberingAfterBreak="0">
    <w:nsid w:val="17F968EA"/>
    <w:multiLevelType w:val="hybridMultilevel"/>
    <w:tmpl w:val="4BC0656A"/>
    <w:lvl w:ilvl="0" w:tplc="A8F0A43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643A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0" w15:restartNumberingAfterBreak="0">
    <w:nsid w:val="1A816B7B"/>
    <w:multiLevelType w:val="hybridMultilevel"/>
    <w:tmpl w:val="45A66EF8"/>
    <w:lvl w:ilvl="0" w:tplc="7D7A298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BE36DE"/>
    <w:multiLevelType w:val="hybridMultilevel"/>
    <w:tmpl w:val="E646D04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406CF"/>
    <w:multiLevelType w:val="hybridMultilevel"/>
    <w:tmpl w:val="E75EBFB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56502E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4" w15:restartNumberingAfterBreak="0">
    <w:nsid w:val="2FC14618"/>
    <w:multiLevelType w:val="hybridMultilevel"/>
    <w:tmpl w:val="1B54B55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7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F6300"/>
    <w:multiLevelType w:val="hybridMultilevel"/>
    <w:tmpl w:val="86DE9C66"/>
    <w:lvl w:ilvl="0" w:tplc="D0E8F62A">
      <w:numFmt w:val="bullet"/>
      <w:lvlText w:val="-"/>
      <w:lvlJc w:val="left"/>
      <w:pPr>
        <w:tabs>
          <w:tab w:val="num" w:pos="714"/>
        </w:tabs>
        <w:ind w:left="714" w:hanging="357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17"/>
        </w:tabs>
        <w:ind w:left="71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37"/>
        </w:tabs>
        <w:ind w:left="143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57"/>
        </w:tabs>
        <w:ind w:left="215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77"/>
        </w:tabs>
        <w:ind w:left="287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597"/>
        </w:tabs>
        <w:ind w:left="359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17"/>
        </w:tabs>
        <w:ind w:left="431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37"/>
        </w:tabs>
        <w:ind w:left="503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57"/>
        </w:tabs>
        <w:ind w:left="5757" w:hanging="360"/>
      </w:pPr>
      <w:rPr>
        <w:rFonts w:ascii="Wingdings" w:hAnsi="Wingdings" w:hint="default"/>
      </w:rPr>
    </w:lvl>
  </w:abstractNum>
  <w:abstractNum w:abstractNumId="16" w15:restartNumberingAfterBreak="0">
    <w:nsid w:val="327901AE"/>
    <w:multiLevelType w:val="multilevel"/>
    <w:tmpl w:val="1854A30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7" w15:restartNumberingAfterBreak="0">
    <w:nsid w:val="33272FD0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8" w15:restartNumberingAfterBreak="0">
    <w:nsid w:val="3BFC7F15"/>
    <w:multiLevelType w:val="hybridMultilevel"/>
    <w:tmpl w:val="14F4411A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40C9176F"/>
    <w:multiLevelType w:val="multilevel"/>
    <w:tmpl w:val="41ACE0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0" w15:restartNumberingAfterBreak="0">
    <w:nsid w:val="41A63711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1" w15:restartNumberingAfterBreak="0">
    <w:nsid w:val="42474D4F"/>
    <w:multiLevelType w:val="hybridMultilevel"/>
    <w:tmpl w:val="56600D62"/>
    <w:lvl w:ilvl="0" w:tplc="0407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1" w:tplc="D19CF446">
      <w:start w:val="1"/>
      <w:numFmt w:val="bullet"/>
      <w:lvlText w:val="­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22" w15:restartNumberingAfterBreak="0">
    <w:nsid w:val="43A717E2"/>
    <w:multiLevelType w:val="hybridMultilevel"/>
    <w:tmpl w:val="0E66A1FC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19CF446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03071E"/>
    <w:multiLevelType w:val="hybridMultilevel"/>
    <w:tmpl w:val="96B4E050"/>
    <w:lvl w:ilvl="0" w:tplc="0407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1" w:tplc="D19CF446">
      <w:start w:val="1"/>
      <w:numFmt w:val="bullet"/>
      <w:lvlText w:val="­"/>
      <w:lvlJc w:val="left"/>
      <w:pPr>
        <w:tabs>
          <w:tab w:val="num" w:pos="2083"/>
        </w:tabs>
        <w:ind w:left="2083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243"/>
        </w:tabs>
        <w:ind w:left="424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963"/>
        </w:tabs>
        <w:ind w:left="496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683"/>
        </w:tabs>
        <w:ind w:left="568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03"/>
        </w:tabs>
        <w:ind w:left="640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23"/>
        </w:tabs>
        <w:ind w:left="7123" w:hanging="360"/>
      </w:pPr>
      <w:rPr>
        <w:rFonts w:ascii="Wingdings" w:hAnsi="Wingdings" w:hint="default"/>
      </w:rPr>
    </w:lvl>
  </w:abstractNum>
  <w:abstractNum w:abstractNumId="24" w15:restartNumberingAfterBreak="0">
    <w:nsid w:val="530B06E5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5" w15:restartNumberingAfterBreak="0">
    <w:nsid w:val="57DD0686"/>
    <w:multiLevelType w:val="hybridMultilevel"/>
    <w:tmpl w:val="03C84788"/>
    <w:lvl w:ilvl="0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FB580E"/>
    <w:multiLevelType w:val="hybridMultilevel"/>
    <w:tmpl w:val="D5CA1E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A1862"/>
    <w:multiLevelType w:val="hybridMultilevel"/>
    <w:tmpl w:val="A3884380"/>
    <w:lvl w:ilvl="0" w:tplc="04070017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3" w:hanging="360"/>
      </w:pPr>
    </w:lvl>
    <w:lvl w:ilvl="2" w:tplc="0407001B" w:tentative="1">
      <w:start w:val="1"/>
      <w:numFmt w:val="lowerRoman"/>
      <w:lvlText w:val="%3."/>
      <w:lvlJc w:val="right"/>
      <w:pPr>
        <w:ind w:left="2163" w:hanging="180"/>
      </w:pPr>
    </w:lvl>
    <w:lvl w:ilvl="3" w:tplc="0407000F" w:tentative="1">
      <w:start w:val="1"/>
      <w:numFmt w:val="decimal"/>
      <w:lvlText w:val="%4."/>
      <w:lvlJc w:val="left"/>
      <w:pPr>
        <w:ind w:left="2883" w:hanging="360"/>
      </w:pPr>
    </w:lvl>
    <w:lvl w:ilvl="4" w:tplc="04070019" w:tentative="1">
      <w:start w:val="1"/>
      <w:numFmt w:val="lowerLetter"/>
      <w:lvlText w:val="%5."/>
      <w:lvlJc w:val="left"/>
      <w:pPr>
        <w:ind w:left="3603" w:hanging="360"/>
      </w:pPr>
    </w:lvl>
    <w:lvl w:ilvl="5" w:tplc="0407001B" w:tentative="1">
      <w:start w:val="1"/>
      <w:numFmt w:val="lowerRoman"/>
      <w:lvlText w:val="%6."/>
      <w:lvlJc w:val="right"/>
      <w:pPr>
        <w:ind w:left="4323" w:hanging="180"/>
      </w:pPr>
    </w:lvl>
    <w:lvl w:ilvl="6" w:tplc="0407000F" w:tentative="1">
      <w:start w:val="1"/>
      <w:numFmt w:val="decimal"/>
      <w:lvlText w:val="%7."/>
      <w:lvlJc w:val="left"/>
      <w:pPr>
        <w:ind w:left="5043" w:hanging="360"/>
      </w:pPr>
    </w:lvl>
    <w:lvl w:ilvl="7" w:tplc="04070019" w:tentative="1">
      <w:start w:val="1"/>
      <w:numFmt w:val="lowerLetter"/>
      <w:lvlText w:val="%8."/>
      <w:lvlJc w:val="left"/>
      <w:pPr>
        <w:ind w:left="5763" w:hanging="360"/>
      </w:pPr>
    </w:lvl>
    <w:lvl w:ilvl="8" w:tplc="0407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8" w15:restartNumberingAfterBreak="0">
    <w:nsid w:val="621F7FF4"/>
    <w:multiLevelType w:val="multilevel"/>
    <w:tmpl w:val="3CEEC488"/>
    <w:lvl w:ilvl="0">
      <w:start w:val="1"/>
      <w:numFmt w:val="bullet"/>
      <w:pStyle w:val="Aufzhlung1"/>
      <w:lvlText w:val=""/>
      <w:lvlJc w:val="left"/>
      <w:pPr>
        <w:ind w:left="720" w:hanging="360"/>
      </w:pPr>
      <w:rPr>
        <w:rFonts w:ascii="Wingdings" w:hAnsi="Wingdings" w:hint="default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742284D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0" w15:restartNumberingAfterBreak="0">
    <w:nsid w:val="69F36C96"/>
    <w:multiLevelType w:val="multilevel"/>
    <w:tmpl w:val="2B443A74"/>
    <w:styleLink w:val="Aufzhlung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8F03A9"/>
    <w:multiLevelType w:val="hybridMultilevel"/>
    <w:tmpl w:val="32F8AA18"/>
    <w:lvl w:ilvl="0" w:tplc="0407000F">
      <w:start w:val="1"/>
      <w:numFmt w:val="decimal"/>
      <w:lvlText w:val="%1."/>
      <w:lvlJc w:val="left"/>
      <w:pPr>
        <w:ind w:left="754" w:hanging="360"/>
      </w:pPr>
    </w:lvl>
    <w:lvl w:ilvl="1" w:tplc="04070019">
      <w:start w:val="1"/>
      <w:numFmt w:val="lowerLetter"/>
      <w:lvlText w:val="%2."/>
      <w:lvlJc w:val="left"/>
      <w:pPr>
        <w:ind w:left="1474" w:hanging="360"/>
      </w:pPr>
    </w:lvl>
    <w:lvl w:ilvl="2" w:tplc="0407001B" w:tentative="1">
      <w:start w:val="1"/>
      <w:numFmt w:val="lowerRoman"/>
      <w:lvlText w:val="%3."/>
      <w:lvlJc w:val="right"/>
      <w:pPr>
        <w:ind w:left="2194" w:hanging="180"/>
      </w:pPr>
    </w:lvl>
    <w:lvl w:ilvl="3" w:tplc="0407000F" w:tentative="1">
      <w:start w:val="1"/>
      <w:numFmt w:val="decimal"/>
      <w:lvlText w:val="%4."/>
      <w:lvlJc w:val="left"/>
      <w:pPr>
        <w:ind w:left="2914" w:hanging="360"/>
      </w:pPr>
    </w:lvl>
    <w:lvl w:ilvl="4" w:tplc="04070019" w:tentative="1">
      <w:start w:val="1"/>
      <w:numFmt w:val="lowerLetter"/>
      <w:lvlText w:val="%5."/>
      <w:lvlJc w:val="left"/>
      <w:pPr>
        <w:ind w:left="3634" w:hanging="360"/>
      </w:pPr>
    </w:lvl>
    <w:lvl w:ilvl="5" w:tplc="0407001B" w:tentative="1">
      <w:start w:val="1"/>
      <w:numFmt w:val="lowerRoman"/>
      <w:lvlText w:val="%6."/>
      <w:lvlJc w:val="right"/>
      <w:pPr>
        <w:ind w:left="4354" w:hanging="180"/>
      </w:pPr>
    </w:lvl>
    <w:lvl w:ilvl="6" w:tplc="0407000F" w:tentative="1">
      <w:start w:val="1"/>
      <w:numFmt w:val="decimal"/>
      <w:lvlText w:val="%7."/>
      <w:lvlJc w:val="left"/>
      <w:pPr>
        <w:ind w:left="5074" w:hanging="360"/>
      </w:pPr>
    </w:lvl>
    <w:lvl w:ilvl="7" w:tplc="04070019" w:tentative="1">
      <w:start w:val="1"/>
      <w:numFmt w:val="lowerLetter"/>
      <w:lvlText w:val="%8."/>
      <w:lvlJc w:val="left"/>
      <w:pPr>
        <w:ind w:left="5794" w:hanging="360"/>
      </w:pPr>
    </w:lvl>
    <w:lvl w:ilvl="8" w:tplc="0407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2" w15:restartNumberingAfterBreak="0">
    <w:nsid w:val="7B3D240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num w:numId="1">
    <w:abstractNumId w:val="28"/>
  </w:num>
  <w:num w:numId="2">
    <w:abstractNumId w:val="30"/>
  </w:num>
  <w:num w:numId="3">
    <w:abstractNumId w:val="25"/>
  </w:num>
  <w:num w:numId="4">
    <w:abstractNumId w:val="14"/>
  </w:num>
  <w:num w:numId="5">
    <w:abstractNumId w:val="22"/>
  </w:num>
  <w:num w:numId="6">
    <w:abstractNumId w:val="24"/>
  </w:num>
  <w:num w:numId="7">
    <w:abstractNumId w:val="21"/>
  </w:num>
  <w:num w:numId="8">
    <w:abstractNumId w:val="15"/>
  </w:num>
  <w:num w:numId="9">
    <w:abstractNumId w:val="12"/>
  </w:num>
  <w:num w:numId="10">
    <w:abstractNumId w:val="23"/>
  </w:num>
  <w:num w:numId="11">
    <w:abstractNumId w:val="18"/>
  </w:num>
  <w:num w:numId="12">
    <w:abstractNumId w:val="0"/>
  </w:num>
  <w:num w:numId="13">
    <w:abstractNumId w:val="27"/>
  </w:num>
  <w:num w:numId="14">
    <w:abstractNumId w:val="32"/>
  </w:num>
  <w:num w:numId="15">
    <w:abstractNumId w:val="1"/>
  </w:num>
  <w:num w:numId="16">
    <w:abstractNumId w:val="5"/>
  </w:num>
  <w:num w:numId="17">
    <w:abstractNumId w:val="26"/>
  </w:num>
  <w:num w:numId="18">
    <w:abstractNumId w:val="11"/>
  </w:num>
  <w:num w:numId="19">
    <w:abstractNumId w:val="8"/>
  </w:num>
  <w:num w:numId="20">
    <w:abstractNumId w:val="10"/>
  </w:num>
  <w:num w:numId="21">
    <w:abstractNumId w:val="31"/>
  </w:num>
  <w:num w:numId="22">
    <w:abstractNumId w:val="4"/>
  </w:num>
  <w:num w:numId="23">
    <w:abstractNumId w:val="9"/>
  </w:num>
  <w:num w:numId="24">
    <w:abstractNumId w:val="29"/>
  </w:num>
  <w:num w:numId="25">
    <w:abstractNumId w:val="3"/>
  </w:num>
  <w:num w:numId="26">
    <w:abstractNumId w:val="20"/>
  </w:num>
  <w:num w:numId="27">
    <w:abstractNumId w:val="13"/>
  </w:num>
  <w:num w:numId="28">
    <w:abstractNumId w:val="17"/>
  </w:num>
  <w:num w:numId="29">
    <w:abstractNumId w:val="19"/>
  </w:num>
  <w:num w:numId="30">
    <w:abstractNumId w:val="16"/>
  </w:num>
  <w:num w:numId="31">
    <w:abstractNumId w:val="7"/>
  </w:num>
  <w:num w:numId="32">
    <w:abstractNumId w:val="6"/>
  </w:num>
  <w:num w:numId="33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hdrShapeDefaults>
    <o:shapedefaults v:ext="edit" spidmax="14337">
      <o:colormru v:ext="edit" colors="#003e6e,#b9b9b9,#a5a5a5,#00589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0NDKxNDcyMbNQ0lEKTi0uzszPAykwqQUACmimqCwAAAA="/>
  </w:docVars>
  <w:rsids>
    <w:rsidRoot w:val="00795A7C"/>
    <w:rsid w:val="00001F63"/>
    <w:rsid w:val="00012004"/>
    <w:rsid w:val="00013AB0"/>
    <w:rsid w:val="0001451E"/>
    <w:rsid w:val="00027708"/>
    <w:rsid w:val="00033B43"/>
    <w:rsid w:val="0003684A"/>
    <w:rsid w:val="00042849"/>
    <w:rsid w:val="000447EA"/>
    <w:rsid w:val="00050B4B"/>
    <w:rsid w:val="00051159"/>
    <w:rsid w:val="000603D0"/>
    <w:rsid w:val="00064AFF"/>
    <w:rsid w:val="00070426"/>
    <w:rsid w:val="000734F4"/>
    <w:rsid w:val="00073D77"/>
    <w:rsid w:val="00080AD3"/>
    <w:rsid w:val="00083168"/>
    <w:rsid w:val="00084932"/>
    <w:rsid w:val="00092A1F"/>
    <w:rsid w:val="000A037B"/>
    <w:rsid w:val="000B202C"/>
    <w:rsid w:val="000B36F5"/>
    <w:rsid w:val="000B503C"/>
    <w:rsid w:val="000C6936"/>
    <w:rsid w:val="000D004B"/>
    <w:rsid w:val="000D0524"/>
    <w:rsid w:val="000E2283"/>
    <w:rsid w:val="000E293F"/>
    <w:rsid w:val="000E3689"/>
    <w:rsid w:val="00100C54"/>
    <w:rsid w:val="001103AE"/>
    <w:rsid w:val="001110AD"/>
    <w:rsid w:val="00111DD0"/>
    <w:rsid w:val="0012363C"/>
    <w:rsid w:val="00123862"/>
    <w:rsid w:val="00134A3B"/>
    <w:rsid w:val="00142F35"/>
    <w:rsid w:val="00151E45"/>
    <w:rsid w:val="00153A41"/>
    <w:rsid w:val="00156D0E"/>
    <w:rsid w:val="00160302"/>
    <w:rsid w:val="00167C14"/>
    <w:rsid w:val="00175D73"/>
    <w:rsid w:val="00180912"/>
    <w:rsid w:val="00186AF8"/>
    <w:rsid w:val="001938A6"/>
    <w:rsid w:val="001B7F91"/>
    <w:rsid w:val="001D1D99"/>
    <w:rsid w:val="001E00A8"/>
    <w:rsid w:val="001E6ACF"/>
    <w:rsid w:val="002114B3"/>
    <w:rsid w:val="00213E01"/>
    <w:rsid w:val="0023196D"/>
    <w:rsid w:val="00233C65"/>
    <w:rsid w:val="0024134F"/>
    <w:rsid w:val="00246F2C"/>
    <w:rsid w:val="00253E51"/>
    <w:rsid w:val="00253EBF"/>
    <w:rsid w:val="002568B7"/>
    <w:rsid w:val="0026691E"/>
    <w:rsid w:val="002671B3"/>
    <w:rsid w:val="00280654"/>
    <w:rsid w:val="00280878"/>
    <w:rsid w:val="00282C88"/>
    <w:rsid w:val="00287EE7"/>
    <w:rsid w:val="002955F5"/>
    <w:rsid w:val="002A24C8"/>
    <w:rsid w:val="002C521B"/>
    <w:rsid w:val="002C535B"/>
    <w:rsid w:val="002C54C5"/>
    <w:rsid w:val="002D3708"/>
    <w:rsid w:val="002D78A6"/>
    <w:rsid w:val="002E45B3"/>
    <w:rsid w:val="002E75A2"/>
    <w:rsid w:val="003159DB"/>
    <w:rsid w:val="003207C8"/>
    <w:rsid w:val="003669DB"/>
    <w:rsid w:val="00381EAE"/>
    <w:rsid w:val="00382729"/>
    <w:rsid w:val="0039624E"/>
    <w:rsid w:val="003A3F19"/>
    <w:rsid w:val="003A6761"/>
    <w:rsid w:val="003A7CB8"/>
    <w:rsid w:val="003C5610"/>
    <w:rsid w:val="003D4924"/>
    <w:rsid w:val="003D54CA"/>
    <w:rsid w:val="003E542D"/>
    <w:rsid w:val="003F0DC3"/>
    <w:rsid w:val="003F6D7B"/>
    <w:rsid w:val="00402332"/>
    <w:rsid w:val="004042BA"/>
    <w:rsid w:val="00413D8A"/>
    <w:rsid w:val="0043158A"/>
    <w:rsid w:val="00432795"/>
    <w:rsid w:val="004330E6"/>
    <w:rsid w:val="0043753F"/>
    <w:rsid w:val="00442BB2"/>
    <w:rsid w:val="00453CD8"/>
    <w:rsid w:val="004562F7"/>
    <w:rsid w:val="0045700B"/>
    <w:rsid w:val="0046498F"/>
    <w:rsid w:val="00470F80"/>
    <w:rsid w:val="00471AF5"/>
    <w:rsid w:val="00475C60"/>
    <w:rsid w:val="004771A5"/>
    <w:rsid w:val="00477FE6"/>
    <w:rsid w:val="004820D9"/>
    <w:rsid w:val="00482BE7"/>
    <w:rsid w:val="00490C1B"/>
    <w:rsid w:val="004A2CB3"/>
    <w:rsid w:val="004A7C45"/>
    <w:rsid w:val="004B415A"/>
    <w:rsid w:val="004C06FF"/>
    <w:rsid w:val="004C0790"/>
    <w:rsid w:val="004C25B5"/>
    <w:rsid w:val="004C4DAF"/>
    <w:rsid w:val="004D0855"/>
    <w:rsid w:val="004D243F"/>
    <w:rsid w:val="004E3A87"/>
    <w:rsid w:val="004E666D"/>
    <w:rsid w:val="004F1A17"/>
    <w:rsid w:val="004F7062"/>
    <w:rsid w:val="0050059C"/>
    <w:rsid w:val="00501D73"/>
    <w:rsid w:val="00504A4C"/>
    <w:rsid w:val="00507F4C"/>
    <w:rsid w:val="00514A99"/>
    <w:rsid w:val="00533C75"/>
    <w:rsid w:val="00537797"/>
    <w:rsid w:val="00542911"/>
    <w:rsid w:val="00547D5B"/>
    <w:rsid w:val="00551122"/>
    <w:rsid w:val="00554EE7"/>
    <w:rsid w:val="005564E3"/>
    <w:rsid w:val="005605E3"/>
    <w:rsid w:val="00560CBB"/>
    <w:rsid w:val="005650E9"/>
    <w:rsid w:val="005977D3"/>
    <w:rsid w:val="005A1685"/>
    <w:rsid w:val="005B1279"/>
    <w:rsid w:val="005B2027"/>
    <w:rsid w:val="005C45AB"/>
    <w:rsid w:val="005C7A33"/>
    <w:rsid w:val="005D0C1D"/>
    <w:rsid w:val="005E2A12"/>
    <w:rsid w:val="005E3DF6"/>
    <w:rsid w:val="005E4CD9"/>
    <w:rsid w:val="00601A56"/>
    <w:rsid w:val="0060578D"/>
    <w:rsid w:val="0060752A"/>
    <w:rsid w:val="00610D6E"/>
    <w:rsid w:val="006261E7"/>
    <w:rsid w:val="00627054"/>
    <w:rsid w:val="006360CD"/>
    <w:rsid w:val="00665D24"/>
    <w:rsid w:val="0068099F"/>
    <w:rsid w:val="00687054"/>
    <w:rsid w:val="00694FF7"/>
    <w:rsid w:val="00695A4C"/>
    <w:rsid w:val="006B0E34"/>
    <w:rsid w:val="006D6889"/>
    <w:rsid w:val="006E0112"/>
    <w:rsid w:val="006E3171"/>
    <w:rsid w:val="006E329D"/>
    <w:rsid w:val="006F1668"/>
    <w:rsid w:val="006F6544"/>
    <w:rsid w:val="00704ACE"/>
    <w:rsid w:val="007119AD"/>
    <w:rsid w:val="00714C81"/>
    <w:rsid w:val="007216E5"/>
    <w:rsid w:val="00736CEF"/>
    <w:rsid w:val="00745AF5"/>
    <w:rsid w:val="00751C98"/>
    <w:rsid w:val="00752945"/>
    <w:rsid w:val="0075732A"/>
    <w:rsid w:val="00766D8B"/>
    <w:rsid w:val="00767DDC"/>
    <w:rsid w:val="00774A44"/>
    <w:rsid w:val="00782576"/>
    <w:rsid w:val="007918FC"/>
    <w:rsid w:val="00795A7C"/>
    <w:rsid w:val="007A45AD"/>
    <w:rsid w:val="007A745D"/>
    <w:rsid w:val="007A7C41"/>
    <w:rsid w:val="007B25FA"/>
    <w:rsid w:val="007E21D2"/>
    <w:rsid w:val="007E33F0"/>
    <w:rsid w:val="007F02E0"/>
    <w:rsid w:val="007F1C52"/>
    <w:rsid w:val="007F3242"/>
    <w:rsid w:val="007F5830"/>
    <w:rsid w:val="00812737"/>
    <w:rsid w:val="00817FB9"/>
    <w:rsid w:val="008211DB"/>
    <w:rsid w:val="00833B83"/>
    <w:rsid w:val="008465A9"/>
    <w:rsid w:val="00853DA9"/>
    <w:rsid w:val="00854C0C"/>
    <w:rsid w:val="00857AB3"/>
    <w:rsid w:val="00861440"/>
    <w:rsid w:val="008634C6"/>
    <w:rsid w:val="00863B80"/>
    <w:rsid w:val="008724E1"/>
    <w:rsid w:val="00873B17"/>
    <w:rsid w:val="00884471"/>
    <w:rsid w:val="00897188"/>
    <w:rsid w:val="0089766B"/>
    <w:rsid w:val="008B0D3E"/>
    <w:rsid w:val="008B1137"/>
    <w:rsid w:val="008B2FDB"/>
    <w:rsid w:val="008B6F0F"/>
    <w:rsid w:val="008E2479"/>
    <w:rsid w:val="008E62F5"/>
    <w:rsid w:val="00900409"/>
    <w:rsid w:val="00912C3A"/>
    <w:rsid w:val="009132DE"/>
    <w:rsid w:val="009159C5"/>
    <w:rsid w:val="009215A0"/>
    <w:rsid w:val="00921AD1"/>
    <w:rsid w:val="00927087"/>
    <w:rsid w:val="00932656"/>
    <w:rsid w:val="00963D4A"/>
    <w:rsid w:val="009678DC"/>
    <w:rsid w:val="00975EDE"/>
    <w:rsid w:val="009853F8"/>
    <w:rsid w:val="00997C96"/>
    <w:rsid w:val="00997F1C"/>
    <w:rsid w:val="009A0500"/>
    <w:rsid w:val="009A261B"/>
    <w:rsid w:val="009A554A"/>
    <w:rsid w:val="009C28E5"/>
    <w:rsid w:val="009C389D"/>
    <w:rsid w:val="009C5D40"/>
    <w:rsid w:val="009C7516"/>
    <w:rsid w:val="009D762B"/>
    <w:rsid w:val="009E4A24"/>
    <w:rsid w:val="00A118B9"/>
    <w:rsid w:val="00A203FF"/>
    <w:rsid w:val="00A24363"/>
    <w:rsid w:val="00A307A3"/>
    <w:rsid w:val="00A32103"/>
    <w:rsid w:val="00A35AE3"/>
    <w:rsid w:val="00A36BE1"/>
    <w:rsid w:val="00A416DF"/>
    <w:rsid w:val="00A52FEF"/>
    <w:rsid w:val="00A8374A"/>
    <w:rsid w:val="00A95490"/>
    <w:rsid w:val="00AA0719"/>
    <w:rsid w:val="00AA532B"/>
    <w:rsid w:val="00AA6E68"/>
    <w:rsid w:val="00AA77D7"/>
    <w:rsid w:val="00AC75DA"/>
    <w:rsid w:val="00AD10FB"/>
    <w:rsid w:val="00AE6A1D"/>
    <w:rsid w:val="00B02B6F"/>
    <w:rsid w:val="00B10468"/>
    <w:rsid w:val="00B2009E"/>
    <w:rsid w:val="00B208A2"/>
    <w:rsid w:val="00B3002F"/>
    <w:rsid w:val="00B320F6"/>
    <w:rsid w:val="00B3480A"/>
    <w:rsid w:val="00B34AF5"/>
    <w:rsid w:val="00B35767"/>
    <w:rsid w:val="00B37C2E"/>
    <w:rsid w:val="00B46F1E"/>
    <w:rsid w:val="00B502FA"/>
    <w:rsid w:val="00B61F57"/>
    <w:rsid w:val="00B63FDB"/>
    <w:rsid w:val="00B66449"/>
    <w:rsid w:val="00B6789C"/>
    <w:rsid w:val="00B701E6"/>
    <w:rsid w:val="00B71F3F"/>
    <w:rsid w:val="00B8177B"/>
    <w:rsid w:val="00B91350"/>
    <w:rsid w:val="00B936B8"/>
    <w:rsid w:val="00BA0613"/>
    <w:rsid w:val="00BA518C"/>
    <w:rsid w:val="00BB1BCB"/>
    <w:rsid w:val="00BC203B"/>
    <w:rsid w:val="00BD34DD"/>
    <w:rsid w:val="00BE50F9"/>
    <w:rsid w:val="00BE59ED"/>
    <w:rsid w:val="00BF170A"/>
    <w:rsid w:val="00BF6118"/>
    <w:rsid w:val="00C00C3D"/>
    <w:rsid w:val="00C00EBF"/>
    <w:rsid w:val="00C05147"/>
    <w:rsid w:val="00C13569"/>
    <w:rsid w:val="00C16474"/>
    <w:rsid w:val="00C175B3"/>
    <w:rsid w:val="00C22D9D"/>
    <w:rsid w:val="00C25945"/>
    <w:rsid w:val="00C37514"/>
    <w:rsid w:val="00C46BE0"/>
    <w:rsid w:val="00C632EC"/>
    <w:rsid w:val="00C70C08"/>
    <w:rsid w:val="00C71F83"/>
    <w:rsid w:val="00C74BD7"/>
    <w:rsid w:val="00C94D84"/>
    <w:rsid w:val="00C96A96"/>
    <w:rsid w:val="00CB2D62"/>
    <w:rsid w:val="00CE6B7B"/>
    <w:rsid w:val="00CF4CAB"/>
    <w:rsid w:val="00CF689B"/>
    <w:rsid w:val="00D03F52"/>
    <w:rsid w:val="00D10250"/>
    <w:rsid w:val="00D1293B"/>
    <w:rsid w:val="00D25752"/>
    <w:rsid w:val="00D316EE"/>
    <w:rsid w:val="00D61D52"/>
    <w:rsid w:val="00D63B8B"/>
    <w:rsid w:val="00D66B8A"/>
    <w:rsid w:val="00D71F15"/>
    <w:rsid w:val="00D76F87"/>
    <w:rsid w:val="00D80938"/>
    <w:rsid w:val="00D80AE7"/>
    <w:rsid w:val="00D84505"/>
    <w:rsid w:val="00D851B5"/>
    <w:rsid w:val="00D85280"/>
    <w:rsid w:val="00D91792"/>
    <w:rsid w:val="00D93F25"/>
    <w:rsid w:val="00D971FC"/>
    <w:rsid w:val="00DA2E97"/>
    <w:rsid w:val="00DA3A6A"/>
    <w:rsid w:val="00DA4305"/>
    <w:rsid w:val="00DA4382"/>
    <w:rsid w:val="00DA4F6B"/>
    <w:rsid w:val="00DA59E5"/>
    <w:rsid w:val="00DA5C24"/>
    <w:rsid w:val="00DB334E"/>
    <w:rsid w:val="00DB4EB0"/>
    <w:rsid w:val="00DB53F2"/>
    <w:rsid w:val="00DB62F8"/>
    <w:rsid w:val="00DC1E22"/>
    <w:rsid w:val="00DD6C42"/>
    <w:rsid w:val="00DF4DC9"/>
    <w:rsid w:val="00DF623C"/>
    <w:rsid w:val="00E031C5"/>
    <w:rsid w:val="00E05B29"/>
    <w:rsid w:val="00E1004D"/>
    <w:rsid w:val="00E325D9"/>
    <w:rsid w:val="00E3388E"/>
    <w:rsid w:val="00E40479"/>
    <w:rsid w:val="00E45112"/>
    <w:rsid w:val="00E46BFE"/>
    <w:rsid w:val="00E52BF0"/>
    <w:rsid w:val="00E57014"/>
    <w:rsid w:val="00E60BCC"/>
    <w:rsid w:val="00E64F7B"/>
    <w:rsid w:val="00E65569"/>
    <w:rsid w:val="00E66E15"/>
    <w:rsid w:val="00E765C1"/>
    <w:rsid w:val="00E77B95"/>
    <w:rsid w:val="00EA01FE"/>
    <w:rsid w:val="00EA5033"/>
    <w:rsid w:val="00EC03B5"/>
    <w:rsid w:val="00EC0DB4"/>
    <w:rsid w:val="00ED7953"/>
    <w:rsid w:val="00EE0B43"/>
    <w:rsid w:val="00EE13A3"/>
    <w:rsid w:val="00EE19DB"/>
    <w:rsid w:val="00EE7F2E"/>
    <w:rsid w:val="00F02046"/>
    <w:rsid w:val="00F11C84"/>
    <w:rsid w:val="00F12CEA"/>
    <w:rsid w:val="00F14289"/>
    <w:rsid w:val="00F150E7"/>
    <w:rsid w:val="00F16CF1"/>
    <w:rsid w:val="00F16CFD"/>
    <w:rsid w:val="00F209BC"/>
    <w:rsid w:val="00F23EED"/>
    <w:rsid w:val="00F6720D"/>
    <w:rsid w:val="00F8053E"/>
    <w:rsid w:val="00F9093D"/>
    <w:rsid w:val="00FB35F3"/>
    <w:rsid w:val="00FB620A"/>
    <w:rsid w:val="00FC2450"/>
    <w:rsid w:val="00FC2C7E"/>
    <w:rsid w:val="00FD6B07"/>
    <w:rsid w:val="00FE15ED"/>
    <w:rsid w:val="00FE18EC"/>
    <w:rsid w:val="00FE3416"/>
    <w:rsid w:val="00FF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003e6e,#b9b9b9,#a5a5a5,#00589c"/>
    </o:shapedefaults>
    <o:shapelayout v:ext="edit">
      <o:idmap v:ext="edit" data="1"/>
    </o:shapelayout>
  </w:shapeDefaults>
  <w:decimalSymbol w:val=","/>
  <w:listSeparator w:val=";"/>
  <w14:docId w14:val="18B3B99F"/>
  <w15:docId w15:val="{044EB295-C6E0-4AF3-829E-7B2F0B5A2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8374A"/>
    <w:pPr>
      <w:spacing w:before="60" w:after="180" w:line="300" w:lineRule="exact"/>
      <w:jc w:val="both"/>
    </w:pPr>
    <w:rPr>
      <w:rFonts w:ascii="Arial" w:eastAsia="Calibri" w:hAnsi="Arial"/>
      <w:color w:val="000000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789C"/>
    <w:pPr>
      <w:spacing w:before="480"/>
      <w:jc w:val="left"/>
      <w:outlineLvl w:val="0"/>
    </w:pPr>
    <w:rPr>
      <w:b/>
      <w:color w:val="005AA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A8374A"/>
    <w:pPr>
      <w:keepNext/>
      <w:spacing w:before="240" w:after="60"/>
      <w:outlineLvl w:val="1"/>
    </w:pPr>
    <w:rPr>
      <w:rFonts w:eastAsiaTheme="majorEastAsia" w:cs="Arial"/>
      <w:b/>
      <w:bCs/>
      <w:iCs/>
      <w:color w:val="00589C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8B0D3E"/>
    <w:pPr>
      <w:keepNext/>
      <w:keepLines/>
      <w:spacing w:before="240" w:after="0"/>
      <w:outlineLvl w:val="2"/>
    </w:pPr>
    <w:rPr>
      <w:rFonts w:eastAsiaTheme="minorHAnsi" w:cs="Arial"/>
      <w:bCs/>
      <w:color w:val="005AA0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2A24C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qFormat/>
    <w:rsid w:val="00AA6E68"/>
    <w:pPr>
      <w:tabs>
        <w:tab w:val="center" w:pos="4536"/>
        <w:tab w:val="right" w:pos="9072"/>
      </w:tabs>
      <w:jc w:val="center"/>
    </w:pPr>
    <w:rPr>
      <w:sz w:val="18"/>
    </w:rPr>
  </w:style>
  <w:style w:type="table" w:styleId="Tabellenraster">
    <w:name w:val="Table Grid"/>
    <w:basedOn w:val="NormaleTabelle"/>
    <w:rsid w:val="002A2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4771A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uiPriority w:val="3"/>
    <w:unhideWhenUsed/>
    <w:qFormat/>
    <w:rsid w:val="0043158A"/>
    <w:rPr>
      <w:rFonts w:ascii="Arial" w:hAnsi="Arial"/>
      <w:sz w:val="18"/>
    </w:rPr>
  </w:style>
  <w:style w:type="character" w:customStyle="1" w:styleId="FuzeileZchn">
    <w:name w:val="Fußzeile Zchn"/>
    <w:link w:val="Fuzeile"/>
    <w:rsid w:val="00AA6E68"/>
    <w:rPr>
      <w:rFonts w:ascii="Arial" w:eastAsia="Calibri" w:hAnsi="Arial"/>
      <w:color w:val="000000"/>
      <w:sz w:val="18"/>
      <w:szCs w:val="22"/>
      <w:lang w:eastAsia="en-US"/>
    </w:rPr>
  </w:style>
  <w:style w:type="paragraph" w:styleId="KeinLeerraum">
    <w:name w:val="No Spacing"/>
    <w:basedOn w:val="berschrift3"/>
    <w:link w:val="KeinLeerraumZchn"/>
    <w:uiPriority w:val="1"/>
    <w:unhideWhenUsed/>
    <w:rsid w:val="00795A7C"/>
  </w:style>
  <w:style w:type="character" w:customStyle="1" w:styleId="KeinLeerraumZchn">
    <w:name w:val="Kein Leerraum Zchn"/>
    <w:link w:val="KeinLeerraum"/>
    <w:uiPriority w:val="1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KopfzeileZchn">
    <w:name w:val="Kopfzeile Zchn"/>
    <w:link w:val="Kopfzeile"/>
    <w:uiPriority w:val="99"/>
    <w:rsid w:val="00E05B29"/>
    <w:rPr>
      <w:rFonts w:ascii="Arial" w:hAnsi="Arial" w:cs="Arial"/>
      <w:sz w:val="24"/>
      <w:szCs w:val="24"/>
    </w:rPr>
  </w:style>
  <w:style w:type="table" w:styleId="Tabelle3D-Effekt3">
    <w:name w:val="Table 3D effects 3"/>
    <w:basedOn w:val="NormaleTabelle"/>
    <w:rsid w:val="00413D8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413D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13D8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rsid w:val="00413D8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1">
    <w:name w:val="Table 3D effects 1"/>
    <w:basedOn w:val="NormaleTabelle"/>
    <w:rsid w:val="00413D8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HelleSchattierung-Akzent1">
    <w:name w:val="Light Shading Accent 1"/>
    <w:basedOn w:val="NormaleTabelle"/>
    <w:uiPriority w:val="60"/>
    <w:rsid w:val="00413D8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HelleSchattierung-Akzent3">
    <w:name w:val="Light Shading Accent 3"/>
    <w:basedOn w:val="NormaleTabelle"/>
    <w:uiPriority w:val="60"/>
    <w:rsid w:val="00413D8A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Endnotentext">
    <w:name w:val="endnote text"/>
    <w:basedOn w:val="Standard"/>
    <w:link w:val="EndnotentextZchn"/>
    <w:uiPriority w:val="99"/>
    <w:unhideWhenUsed/>
    <w:rsid w:val="00795A7C"/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95A7C"/>
    <w:rPr>
      <w:rFonts w:ascii="Arial" w:eastAsia="Calibri" w:hAnsi="Arial"/>
      <w:color w:val="000000"/>
      <w:lang w:eastAsia="en-US"/>
    </w:rPr>
  </w:style>
  <w:style w:type="character" w:styleId="Endnotenzeichen">
    <w:name w:val="endnote reference"/>
    <w:uiPriority w:val="99"/>
    <w:unhideWhenUsed/>
    <w:rsid w:val="00795A7C"/>
    <w:rPr>
      <w:vertAlign w:val="superscript"/>
    </w:rPr>
  </w:style>
  <w:style w:type="character" w:customStyle="1" w:styleId="berschrift3Zchn">
    <w:name w:val="Überschrift 3 Zchn"/>
    <w:basedOn w:val="Absatz-Standardschriftart"/>
    <w:link w:val="berschrift3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3D77"/>
    <w:rPr>
      <w:rFonts w:ascii="Arial" w:eastAsia="Calibri" w:hAnsi="Arial"/>
      <w:b/>
      <w:color w:val="005AA0"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rsid w:val="00A8374A"/>
    <w:rPr>
      <w:rFonts w:ascii="Arial" w:eastAsiaTheme="majorEastAsia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Titel2">
    <w:name w:val="Titel 2"/>
    <w:basedOn w:val="Standard"/>
    <w:uiPriority w:val="1"/>
    <w:qFormat/>
    <w:rsid w:val="00AD10FB"/>
    <w:pPr>
      <w:spacing w:before="240"/>
    </w:pPr>
    <w:rPr>
      <w:color w:val="FFFFFF" w:themeColor="background1"/>
      <w:sz w:val="40"/>
      <w:szCs w:val="40"/>
      <w:lang w:eastAsia="de-DE"/>
    </w:rPr>
  </w:style>
  <w:style w:type="numbering" w:customStyle="1" w:styleId="Aufzhlung">
    <w:name w:val="Aufzählung"/>
    <w:basedOn w:val="KeineListe"/>
    <w:rsid w:val="00DA5C24"/>
    <w:pPr>
      <w:numPr>
        <w:numId w:val="2"/>
      </w:numPr>
    </w:pPr>
  </w:style>
  <w:style w:type="paragraph" w:customStyle="1" w:styleId="Titel3">
    <w:name w:val="Titel 3"/>
    <w:basedOn w:val="Standard"/>
    <w:uiPriority w:val="1"/>
    <w:qFormat/>
    <w:rsid w:val="000B503C"/>
    <w:pPr>
      <w:spacing w:after="0" w:line="240" w:lineRule="auto"/>
    </w:pPr>
    <w:rPr>
      <w:rFonts w:eastAsia="Times New Roman"/>
      <w:color w:val="FFFFFF"/>
      <w:sz w:val="28"/>
      <w:szCs w:val="20"/>
    </w:rPr>
  </w:style>
  <w:style w:type="paragraph" w:styleId="Listenabsatz">
    <w:name w:val="List Paragraph"/>
    <w:basedOn w:val="Standard"/>
    <w:uiPriority w:val="34"/>
    <w:rsid w:val="00A52FEF"/>
    <w:pPr>
      <w:ind w:left="720"/>
      <w:contextualSpacing/>
    </w:pPr>
  </w:style>
  <w:style w:type="paragraph" w:customStyle="1" w:styleId="Aufzhlung1">
    <w:name w:val="Aufzählung 1"/>
    <w:basedOn w:val="Listenabsatz"/>
    <w:uiPriority w:val="1"/>
    <w:qFormat/>
    <w:rsid w:val="00997C96"/>
    <w:pPr>
      <w:numPr>
        <w:numId w:val="1"/>
      </w:numPr>
      <w:spacing w:before="0"/>
      <w:ind w:left="357" w:hanging="357"/>
      <w:contextualSpacing w:val="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F12CEA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2CEA"/>
    <w:rPr>
      <w:rFonts w:ascii="Arial" w:eastAsia="Calibri" w:hAnsi="Arial"/>
      <w:color w:val="00000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F12CEA"/>
    <w:rPr>
      <w:vertAlign w:val="superscript"/>
    </w:rPr>
  </w:style>
  <w:style w:type="paragraph" w:customStyle="1" w:styleId="Titel1">
    <w:name w:val="Titel 1"/>
    <w:basedOn w:val="Standard"/>
    <w:uiPriority w:val="1"/>
    <w:qFormat/>
    <w:rsid w:val="00AD10FB"/>
    <w:pPr>
      <w:spacing w:after="0" w:line="240" w:lineRule="auto"/>
    </w:pPr>
    <w:rPr>
      <w:rFonts w:eastAsia="Times New Roman"/>
      <w:b/>
      <w:bCs/>
      <w:caps/>
      <w:color w:val="FFFFFF"/>
      <w:sz w:val="56"/>
      <w:szCs w:val="20"/>
    </w:rPr>
  </w:style>
  <w:style w:type="paragraph" w:customStyle="1" w:styleId="Aufzhlung2">
    <w:name w:val="Aufzählung 2"/>
    <w:basedOn w:val="Aufzhlung1"/>
    <w:uiPriority w:val="1"/>
    <w:qFormat/>
    <w:rsid w:val="00070426"/>
    <w:pPr>
      <w:ind w:left="794" w:hanging="397"/>
    </w:pPr>
  </w:style>
  <w:style w:type="paragraph" w:customStyle="1" w:styleId="berschrift">
    <w:name w:val="Überschrift"/>
    <w:basedOn w:val="Standard"/>
    <w:next w:val="Standard"/>
    <w:qFormat/>
    <w:rsid w:val="00B66449"/>
    <w:pPr>
      <w:autoSpaceDE w:val="0"/>
      <w:autoSpaceDN w:val="0"/>
      <w:adjustRightInd w:val="0"/>
      <w:spacing w:before="120" w:after="120" w:line="240" w:lineRule="auto"/>
      <w:outlineLvl w:val="0"/>
    </w:pPr>
    <w:rPr>
      <w:rFonts w:eastAsia="Times New Roman" w:cs="Arial"/>
      <w:bCs/>
      <w:color w:val="005AA0"/>
      <w:sz w:val="24"/>
      <w:szCs w:val="24"/>
      <w:lang w:eastAsia="de-DE"/>
    </w:rPr>
  </w:style>
  <w:style w:type="character" w:styleId="Hyperlink">
    <w:name w:val="Hyperlink"/>
    <w:uiPriority w:val="99"/>
    <w:unhideWhenUsed/>
    <w:rsid w:val="00BE50F9"/>
    <w:rPr>
      <w:color w:val="0000FF"/>
      <w:u w:val="single"/>
    </w:rPr>
  </w:style>
  <w:style w:type="character" w:styleId="Kommentarzeichen">
    <w:name w:val="annotation reference"/>
    <w:basedOn w:val="Absatz-Standardschriftart"/>
    <w:semiHidden/>
    <w:unhideWhenUsed/>
    <w:rsid w:val="00704ACE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04AC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04ACE"/>
    <w:rPr>
      <w:rFonts w:ascii="Arial" w:eastAsia="Calibri" w:hAnsi="Arial"/>
      <w:color w:val="00000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04A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04ACE"/>
    <w:rPr>
      <w:rFonts w:ascii="Arial" w:eastAsia="Calibri" w:hAnsi="Arial"/>
      <w:b/>
      <w:bCs/>
      <w:color w:val="000000"/>
      <w:lang w:eastAsia="en-US"/>
    </w:rPr>
  </w:style>
  <w:style w:type="paragraph" w:styleId="berarbeitung">
    <w:name w:val="Revision"/>
    <w:hidden/>
    <w:uiPriority w:val="99"/>
    <w:semiHidden/>
    <w:rsid w:val="004A2CB3"/>
    <w:rPr>
      <w:rFonts w:ascii="Arial" w:eastAsia="Calibri" w:hAnsi="Arial"/>
      <w:color w:val="00000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87051-D468-46E7-BBBF-1B6CAD9DC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714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AGENDA</vt:lpstr>
      <vt:lpstr>Annex 9</vt:lpstr>
    </vt:vector>
  </TitlesOfParts>
  <Company>Helmholtz-Gemeinschaft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reudenreich, Johannes</dc:creator>
  <cp:lastModifiedBy>Eberhardt, Julia</cp:lastModifiedBy>
  <cp:revision>10</cp:revision>
  <cp:lastPrinted>2019-12-09T07:45:00Z</cp:lastPrinted>
  <dcterms:created xsi:type="dcterms:W3CDTF">2019-12-03T14:24:00Z</dcterms:created>
  <dcterms:modified xsi:type="dcterms:W3CDTF">2020-01-09T15:59:00Z</dcterms:modified>
</cp:coreProperties>
</file>